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0E4" w:rsidRPr="00CB5F06" w:rsidRDefault="003C30E4" w:rsidP="00584A04">
      <w:pPr>
        <w:jc w:val="center"/>
        <w:rPr>
          <w:bCs/>
          <w:sz w:val="28"/>
          <w:szCs w:val="28"/>
        </w:rPr>
      </w:pPr>
      <w:bookmarkStart w:id="0" w:name="_GoBack"/>
      <w:bookmarkEnd w:id="0"/>
      <w:r w:rsidRPr="00CB5F06">
        <w:rPr>
          <w:bCs/>
          <w:sz w:val="28"/>
          <w:szCs w:val="28"/>
        </w:rPr>
        <w:t>SPECIAL MEETING</w:t>
      </w:r>
    </w:p>
    <w:p w:rsidR="003C30E4" w:rsidRPr="00CB5F06" w:rsidRDefault="003C30E4" w:rsidP="00584A04">
      <w:pPr>
        <w:jc w:val="center"/>
        <w:rPr>
          <w:bCs/>
          <w:sz w:val="28"/>
          <w:szCs w:val="28"/>
        </w:rPr>
      </w:pPr>
      <w:r w:rsidRPr="00CB5F06">
        <w:rPr>
          <w:bCs/>
          <w:sz w:val="28"/>
          <w:szCs w:val="28"/>
        </w:rPr>
        <w:t>HUNTINGDON BOROUGH COUNCIL</w:t>
      </w:r>
    </w:p>
    <w:p w:rsidR="003C30E4" w:rsidRPr="00CB5F06" w:rsidRDefault="002230DA" w:rsidP="00584A04">
      <w:pPr>
        <w:jc w:val="center"/>
        <w:rPr>
          <w:bCs/>
          <w:sz w:val="28"/>
          <w:szCs w:val="28"/>
        </w:rPr>
      </w:pPr>
      <w:r w:rsidRPr="00CB5F06">
        <w:rPr>
          <w:bCs/>
          <w:sz w:val="28"/>
          <w:szCs w:val="28"/>
        </w:rPr>
        <w:t>JANUARY 18</w:t>
      </w:r>
      <w:r w:rsidR="003C30E4" w:rsidRPr="00CB5F06">
        <w:rPr>
          <w:bCs/>
          <w:sz w:val="28"/>
          <w:szCs w:val="28"/>
        </w:rPr>
        <w:t>, 20</w:t>
      </w:r>
      <w:r w:rsidRPr="00CB5F06">
        <w:rPr>
          <w:bCs/>
          <w:sz w:val="28"/>
          <w:szCs w:val="28"/>
        </w:rPr>
        <w:t>18</w:t>
      </w:r>
    </w:p>
    <w:p w:rsidR="003C30E4" w:rsidRPr="00CB5F06" w:rsidRDefault="0053126E" w:rsidP="00584A04">
      <w:pPr>
        <w:jc w:val="center"/>
        <w:rPr>
          <w:bCs/>
          <w:sz w:val="28"/>
          <w:szCs w:val="28"/>
        </w:rPr>
      </w:pPr>
      <w:r w:rsidRPr="00CB5F06">
        <w:rPr>
          <w:bCs/>
          <w:sz w:val="28"/>
          <w:szCs w:val="28"/>
        </w:rPr>
        <w:t>6</w:t>
      </w:r>
      <w:r w:rsidR="00884B4E" w:rsidRPr="00CB5F06">
        <w:rPr>
          <w:bCs/>
          <w:sz w:val="28"/>
          <w:szCs w:val="28"/>
        </w:rPr>
        <w:t>:</w:t>
      </w:r>
      <w:r w:rsidR="007C4A8F" w:rsidRPr="00CB5F06">
        <w:rPr>
          <w:bCs/>
          <w:sz w:val="28"/>
          <w:szCs w:val="28"/>
        </w:rPr>
        <w:t xml:space="preserve">30 </w:t>
      </w:r>
      <w:r w:rsidR="003C30E4" w:rsidRPr="00CB5F06">
        <w:rPr>
          <w:bCs/>
          <w:sz w:val="28"/>
          <w:szCs w:val="28"/>
        </w:rPr>
        <w:t>P.M.</w:t>
      </w:r>
    </w:p>
    <w:p w:rsidR="003C30E4" w:rsidRPr="00CB5F06" w:rsidRDefault="003C30E4" w:rsidP="00584A04">
      <w:pPr>
        <w:jc w:val="left"/>
        <w:rPr>
          <w:sz w:val="28"/>
          <w:szCs w:val="28"/>
        </w:rPr>
      </w:pPr>
    </w:p>
    <w:p w:rsidR="003C30E4" w:rsidRPr="00CB5F06" w:rsidRDefault="003C30E4" w:rsidP="00584A04">
      <w:pPr>
        <w:jc w:val="left"/>
        <w:rPr>
          <w:sz w:val="28"/>
          <w:szCs w:val="28"/>
        </w:rPr>
      </w:pPr>
      <w:r w:rsidRPr="00CB5F06">
        <w:rPr>
          <w:sz w:val="28"/>
          <w:szCs w:val="28"/>
        </w:rPr>
        <w:t xml:space="preserve">A Special Meeting of Huntingdon Borough Council was held on </w:t>
      </w:r>
      <w:r w:rsidR="009E0762" w:rsidRPr="00CB5F06">
        <w:rPr>
          <w:sz w:val="28"/>
          <w:szCs w:val="28"/>
        </w:rPr>
        <w:t>T</w:t>
      </w:r>
      <w:r w:rsidR="00DC46C1">
        <w:rPr>
          <w:sz w:val="28"/>
          <w:szCs w:val="28"/>
        </w:rPr>
        <w:t>hursday</w:t>
      </w:r>
      <w:r w:rsidR="004229DC" w:rsidRPr="00CB5F06">
        <w:rPr>
          <w:sz w:val="28"/>
          <w:szCs w:val="28"/>
        </w:rPr>
        <w:t xml:space="preserve">, </w:t>
      </w:r>
      <w:r w:rsidR="007777FF" w:rsidRPr="00CB5F06">
        <w:rPr>
          <w:sz w:val="28"/>
          <w:szCs w:val="28"/>
        </w:rPr>
        <w:t xml:space="preserve">January 18, </w:t>
      </w:r>
      <w:r w:rsidRPr="00CB5F06">
        <w:rPr>
          <w:noProof/>
          <w:sz w:val="28"/>
          <w:szCs w:val="28"/>
        </w:rPr>
        <w:t>201</w:t>
      </w:r>
      <w:r w:rsidR="007777FF" w:rsidRPr="00CB5F06">
        <w:rPr>
          <w:noProof/>
          <w:sz w:val="28"/>
          <w:szCs w:val="28"/>
        </w:rPr>
        <w:t>8</w:t>
      </w:r>
      <w:r w:rsidRPr="00CB5F06">
        <w:rPr>
          <w:noProof/>
          <w:sz w:val="28"/>
          <w:szCs w:val="28"/>
        </w:rPr>
        <w:t>,</w:t>
      </w:r>
      <w:r w:rsidRPr="00CB5F06">
        <w:rPr>
          <w:sz w:val="28"/>
          <w:szCs w:val="28"/>
        </w:rPr>
        <w:t xml:space="preserve"> at </w:t>
      </w:r>
      <w:r w:rsidR="00382CFF" w:rsidRPr="00CB5F06">
        <w:rPr>
          <w:sz w:val="28"/>
          <w:szCs w:val="28"/>
        </w:rPr>
        <w:t>6</w:t>
      </w:r>
      <w:r w:rsidRPr="00CB5F06">
        <w:rPr>
          <w:sz w:val="28"/>
          <w:szCs w:val="28"/>
        </w:rPr>
        <w:t>:</w:t>
      </w:r>
      <w:r w:rsidR="00382CFF" w:rsidRPr="00CB5F06">
        <w:rPr>
          <w:sz w:val="28"/>
          <w:szCs w:val="28"/>
        </w:rPr>
        <w:t>0</w:t>
      </w:r>
      <w:r w:rsidRPr="00CB5F06">
        <w:rPr>
          <w:sz w:val="28"/>
          <w:szCs w:val="28"/>
        </w:rPr>
        <w:t>0 p.m. in the Borough Council Chambers, 530 Washington Street, Huntingdon, PA  16652.</w:t>
      </w:r>
    </w:p>
    <w:p w:rsidR="003C30E4" w:rsidRPr="00CB5F06" w:rsidRDefault="003C30E4" w:rsidP="00584A04">
      <w:pPr>
        <w:jc w:val="left"/>
        <w:rPr>
          <w:sz w:val="28"/>
          <w:szCs w:val="28"/>
        </w:rPr>
      </w:pPr>
    </w:p>
    <w:p w:rsidR="00584A04" w:rsidRPr="00CB5F06" w:rsidRDefault="00584A04" w:rsidP="00584A04">
      <w:pPr>
        <w:jc w:val="left"/>
        <w:rPr>
          <w:sz w:val="28"/>
          <w:szCs w:val="28"/>
        </w:rPr>
      </w:pPr>
      <w:r w:rsidRPr="00CB5F06">
        <w:rPr>
          <w:sz w:val="28"/>
          <w:szCs w:val="28"/>
        </w:rPr>
        <w:t>Sign in Sheet is attached.</w:t>
      </w:r>
    </w:p>
    <w:p w:rsidR="00584A04" w:rsidRPr="00CB5F06" w:rsidRDefault="00584A04" w:rsidP="00584A04">
      <w:pPr>
        <w:jc w:val="left"/>
        <w:rPr>
          <w:sz w:val="28"/>
          <w:szCs w:val="28"/>
        </w:rPr>
      </w:pPr>
    </w:p>
    <w:p w:rsidR="003C30E4" w:rsidRPr="00CB5F06" w:rsidRDefault="003C30E4" w:rsidP="00584A04">
      <w:pPr>
        <w:jc w:val="left"/>
        <w:rPr>
          <w:sz w:val="28"/>
          <w:szCs w:val="28"/>
        </w:rPr>
      </w:pPr>
      <w:r w:rsidRPr="00CB5F06">
        <w:rPr>
          <w:sz w:val="28"/>
          <w:szCs w:val="28"/>
        </w:rPr>
        <w:t xml:space="preserve">The following members were present for the meeting: President </w:t>
      </w:r>
      <w:r w:rsidR="007777FF" w:rsidRPr="00CB5F06">
        <w:rPr>
          <w:sz w:val="28"/>
          <w:szCs w:val="28"/>
        </w:rPr>
        <w:t xml:space="preserve">Nicole Houck, </w:t>
      </w:r>
      <w:r w:rsidRPr="00CB5F06">
        <w:rPr>
          <w:sz w:val="28"/>
          <w:szCs w:val="28"/>
        </w:rPr>
        <w:t xml:space="preserve">Vice President </w:t>
      </w:r>
      <w:r w:rsidR="007777FF" w:rsidRPr="00CB5F06">
        <w:rPr>
          <w:sz w:val="28"/>
          <w:szCs w:val="28"/>
        </w:rPr>
        <w:t>Sean Steeg</w:t>
      </w:r>
      <w:r w:rsidRPr="00CB5F06">
        <w:rPr>
          <w:sz w:val="28"/>
          <w:szCs w:val="28"/>
        </w:rPr>
        <w:t xml:space="preserve">, </w:t>
      </w:r>
      <w:r w:rsidR="007777FF" w:rsidRPr="00CB5F06">
        <w:rPr>
          <w:sz w:val="28"/>
          <w:szCs w:val="28"/>
        </w:rPr>
        <w:t>Terry Green, Johnathan Hyde, Dave Quarry</w:t>
      </w:r>
      <w:r w:rsidR="009E0762" w:rsidRPr="00CB5F06">
        <w:rPr>
          <w:sz w:val="28"/>
          <w:szCs w:val="28"/>
        </w:rPr>
        <w:t xml:space="preserve">, </w:t>
      </w:r>
      <w:r w:rsidR="007777FF" w:rsidRPr="00CB5F06">
        <w:rPr>
          <w:sz w:val="28"/>
          <w:szCs w:val="28"/>
        </w:rPr>
        <w:t xml:space="preserve">and </w:t>
      </w:r>
      <w:r w:rsidRPr="00CB5F06">
        <w:rPr>
          <w:sz w:val="28"/>
          <w:szCs w:val="28"/>
        </w:rPr>
        <w:t>Borou</w:t>
      </w:r>
      <w:r w:rsidR="007777FF" w:rsidRPr="00CB5F06">
        <w:rPr>
          <w:sz w:val="28"/>
          <w:szCs w:val="28"/>
        </w:rPr>
        <w:t>gh Secretary Melody J. Parsons.</w:t>
      </w:r>
    </w:p>
    <w:p w:rsidR="003C30E4" w:rsidRPr="00CB5F06" w:rsidRDefault="003C30E4" w:rsidP="00584A04">
      <w:pPr>
        <w:tabs>
          <w:tab w:val="left" w:pos="5172"/>
        </w:tabs>
        <w:jc w:val="left"/>
        <w:rPr>
          <w:bCs/>
          <w:sz w:val="28"/>
          <w:szCs w:val="28"/>
        </w:rPr>
      </w:pPr>
    </w:p>
    <w:p w:rsidR="00584A04" w:rsidRPr="00CB5F06" w:rsidRDefault="00586592" w:rsidP="00584A04">
      <w:pPr>
        <w:tabs>
          <w:tab w:val="left" w:pos="5172"/>
        </w:tabs>
        <w:jc w:val="left"/>
        <w:rPr>
          <w:bCs/>
          <w:sz w:val="28"/>
          <w:szCs w:val="28"/>
        </w:rPr>
      </w:pPr>
      <w:r w:rsidRPr="00CB5F06">
        <w:rPr>
          <w:bCs/>
          <w:noProof/>
          <w:sz w:val="28"/>
          <w:szCs w:val="28"/>
        </w:rPr>
        <w:t xml:space="preserve">The </w:t>
      </w:r>
      <w:r w:rsidR="007777FF" w:rsidRPr="00CB5F06">
        <w:rPr>
          <w:bCs/>
          <w:sz w:val="28"/>
          <w:szCs w:val="28"/>
        </w:rPr>
        <w:t>Pledge of Allegiance was led by President Houck followed by a moment of silence.</w:t>
      </w:r>
    </w:p>
    <w:p w:rsidR="00584A04" w:rsidRPr="00CB5F06" w:rsidRDefault="00584A04" w:rsidP="00584A04">
      <w:pPr>
        <w:tabs>
          <w:tab w:val="left" w:pos="5172"/>
        </w:tabs>
        <w:jc w:val="left"/>
        <w:rPr>
          <w:bCs/>
          <w:sz w:val="28"/>
          <w:szCs w:val="28"/>
        </w:rPr>
      </w:pPr>
    </w:p>
    <w:p w:rsidR="003C30E4" w:rsidRPr="00CB5F06" w:rsidRDefault="003C30E4" w:rsidP="00584A04">
      <w:pPr>
        <w:jc w:val="left"/>
        <w:rPr>
          <w:sz w:val="28"/>
          <w:szCs w:val="28"/>
        </w:rPr>
      </w:pPr>
      <w:r w:rsidRPr="00CB5F06">
        <w:rPr>
          <w:sz w:val="28"/>
          <w:szCs w:val="28"/>
        </w:rPr>
        <w:t xml:space="preserve">President </w:t>
      </w:r>
      <w:r w:rsidR="007777FF" w:rsidRPr="00CB5F06">
        <w:rPr>
          <w:sz w:val="28"/>
          <w:szCs w:val="28"/>
        </w:rPr>
        <w:t>Houck</w:t>
      </w:r>
      <w:r w:rsidRPr="00CB5F06">
        <w:rPr>
          <w:sz w:val="28"/>
          <w:szCs w:val="28"/>
        </w:rPr>
        <w:t xml:space="preserve"> welcomed visitors for public comment. </w:t>
      </w:r>
      <w:r w:rsidR="007777FF" w:rsidRPr="00CB5F06">
        <w:rPr>
          <w:sz w:val="28"/>
          <w:szCs w:val="28"/>
        </w:rPr>
        <w:t>Sh</w:t>
      </w:r>
      <w:r w:rsidRPr="00CB5F06">
        <w:rPr>
          <w:sz w:val="28"/>
          <w:szCs w:val="28"/>
        </w:rPr>
        <w:t>e asked all to sign the list provided by the door.</w:t>
      </w:r>
    </w:p>
    <w:p w:rsidR="009B51FC" w:rsidRPr="00CB5F06" w:rsidRDefault="009B51FC" w:rsidP="00584A04">
      <w:pPr>
        <w:jc w:val="left"/>
        <w:rPr>
          <w:sz w:val="28"/>
          <w:szCs w:val="28"/>
        </w:rPr>
      </w:pPr>
    </w:p>
    <w:p w:rsidR="007777FF" w:rsidRPr="00CB5F06" w:rsidRDefault="007777FF" w:rsidP="007777FF">
      <w:pPr>
        <w:rPr>
          <w:sz w:val="28"/>
          <w:szCs w:val="28"/>
        </w:rPr>
      </w:pPr>
      <w:r w:rsidRPr="00CB5F06">
        <w:rPr>
          <w:sz w:val="28"/>
          <w:szCs w:val="28"/>
        </w:rPr>
        <w:t xml:space="preserve">Ron Baron was present to respond to the letter that he received from Manager Wheeler regarding his grab-n-go. The letter stated that Mr. Baron would bear the cost and installation of No parking signs in the front of his business. If the Borough receives complaints of, or observes, repeated violations of vehicles stopping or waiting for food pick up, they reserve the right to </w:t>
      </w:r>
      <w:r w:rsidRPr="00CB5F06">
        <w:rPr>
          <w:noProof/>
          <w:sz w:val="28"/>
          <w:szCs w:val="28"/>
        </w:rPr>
        <w:t>revoke your</w:t>
      </w:r>
      <w:r w:rsidRPr="00CB5F06">
        <w:rPr>
          <w:sz w:val="28"/>
          <w:szCs w:val="28"/>
        </w:rPr>
        <w:t xml:space="preserve"> permitted us. He asked that Council rescind this. He cannot control the parking and should not be penalized.  He also should not have to cover the cost of the signs. President Houck stated the borough would cover the cost of the signage and hang it. Mr. Baron will still be expected to work with the borough to make sure parking in yellow zones doesn’t become an issue. Point 3b still stands that we reserve the right to revoke the permit should an issue arise related specifically to the grab and go if Mr. Baron does not make efforts to resolve or work with the borough.</w:t>
      </w:r>
    </w:p>
    <w:p w:rsidR="007777FF" w:rsidRPr="00CB5F06" w:rsidRDefault="007777FF" w:rsidP="007777FF">
      <w:pPr>
        <w:rPr>
          <w:sz w:val="28"/>
          <w:szCs w:val="28"/>
        </w:rPr>
      </w:pPr>
    </w:p>
    <w:p w:rsidR="007777FF" w:rsidRPr="00CB5F06" w:rsidRDefault="007777FF" w:rsidP="007777FF">
      <w:pPr>
        <w:rPr>
          <w:sz w:val="28"/>
          <w:szCs w:val="28"/>
        </w:rPr>
      </w:pPr>
      <w:r w:rsidRPr="00CB5F06">
        <w:rPr>
          <w:sz w:val="28"/>
          <w:szCs w:val="28"/>
        </w:rPr>
        <w:t>There 2018 Budget discussions were as follows:</w:t>
      </w:r>
    </w:p>
    <w:p w:rsidR="00CB5F06" w:rsidRPr="00CB5F06" w:rsidRDefault="00CB5F06" w:rsidP="007777FF">
      <w:pPr>
        <w:rPr>
          <w:sz w:val="28"/>
          <w:szCs w:val="28"/>
        </w:rPr>
      </w:pPr>
    </w:p>
    <w:p w:rsidR="007777FF" w:rsidRPr="00CB5F06" w:rsidRDefault="007777FF" w:rsidP="00CB5F06">
      <w:pPr>
        <w:pStyle w:val="ListParagraph"/>
        <w:numPr>
          <w:ilvl w:val="0"/>
          <w:numId w:val="25"/>
        </w:numPr>
        <w:rPr>
          <w:sz w:val="28"/>
          <w:szCs w:val="28"/>
        </w:rPr>
      </w:pPr>
      <w:r w:rsidRPr="00CB5F06">
        <w:rPr>
          <w:sz w:val="28"/>
          <w:szCs w:val="28"/>
        </w:rPr>
        <w:t>Take $10,000.00 out of Community Beautification.</w:t>
      </w:r>
    </w:p>
    <w:p w:rsidR="007777FF" w:rsidRPr="00CB5F06" w:rsidRDefault="007777FF" w:rsidP="00CB5F06">
      <w:pPr>
        <w:pStyle w:val="ListParagraph"/>
        <w:numPr>
          <w:ilvl w:val="0"/>
          <w:numId w:val="25"/>
        </w:numPr>
        <w:rPr>
          <w:sz w:val="28"/>
          <w:szCs w:val="28"/>
        </w:rPr>
      </w:pPr>
      <w:r w:rsidRPr="00CB5F06">
        <w:rPr>
          <w:sz w:val="28"/>
          <w:szCs w:val="28"/>
        </w:rPr>
        <w:t>Use money taken from Community Beautification for employee recognition.</w:t>
      </w:r>
    </w:p>
    <w:p w:rsidR="007777FF" w:rsidRPr="00CB5F06" w:rsidRDefault="007777FF" w:rsidP="00CB5F06">
      <w:pPr>
        <w:pStyle w:val="ListParagraph"/>
        <w:numPr>
          <w:ilvl w:val="0"/>
          <w:numId w:val="25"/>
        </w:numPr>
        <w:rPr>
          <w:sz w:val="28"/>
          <w:szCs w:val="28"/>
        </w:rPr>
      </w:pPr>
      <w:r w:rsidRPr="00CB5F06">
        <w:rPr>
          <w:sz w:val="28"/>
          <w:szCs w:val="28"/>
        </w:rPr>
        <w:t>Take out the $10,000.00 donation to the Ambulance Service.</w:t>
      </w:r>
    </w:p>
    <w:p w:rsidR="007777FF" w:rsidRPr="00CB5F06" w:rsidRDefault="007777FF" w:rsidP="00CB5F06">
      <w:pPr>
        <w:pStyle w:val="ListParagraph"/>
        <w:numPr>
          <w:ilvl w:val="0"/>
          <w:numId w:val="25"/>
        </w:numPr>
        <w:rPr>
          <w:sz w:val="28"/>
          <w:szCs w:val="28"/>
        </w:rPr>
      </w:pPr>
      <w:r w:rsidRPr="00CB5F06">
        <w:rPr>
          <w:sz w:val="28"/>
          <w:szCs w:val="28"/>
        </w:rPr>
        <w:lastRenderedPageBreak/>
        <w:t>Put money in for full-time Code Enforcement Officer (include Zoning Officer in full-time duties)</w:t>
      </w:r>
    </w:p>
    <w:p w:rsidR="007777FF" w:rsidRPr="00CB5F06" w:rsidRDefault="007777FF" w:rsidP="00CB5F06">
      <w:pPr>
        <w:pStyle w:val="ListParagraph"/>
        <w:numPr>
          <w:ilvl w:val="0"/>
          <w:numId w:val="25"/>
        </w:numPr>
        <w:rPr>
          <w:sz w:val="28"/>
          <w:szCs w:val="28"/>
        </w:rPr>
      </w:pPr>
      <w:r w:rsidRPr="00CB5F06">
        <w:rPr>
          <w:sz w:val="28"/>
          <w:szCs w:val="28"/>
        </w:rPr>
        <w:t>Put money in for part-time Grants Administrator</w:t>
      </w:r>
    </w:p>
    <w:p w:rsidR="007777FF" w:rsidRPr="00CB5F06" w:rsidRDefault="007777FF" w:rsidP="00CB5F06">
      <w:pPr>
        <w:pStyle w:val="ListParagraph"/>
        <w:numPr>
          <w:ilvl w:val="0"/>
          <w:numId w:val="25"/>
        </w:numPr>
        <w:rPr>
          <w:sz w:val="28"/>
          <w:szCs w:val="28"/>
        </w:rPr>
      </w:pPr>
      <w:r w:rsidRPr="00CB5F06">
        <w:rPr>
          <w:sz w:val="28"/>
          <w:szCs w:val="28"/>
        </w:rPr>
        <w:t>Put in IT money for upgrade for Computer and Sound System Services $8,000.00</w:t>
      </w:r>
    </w:p>
    <w:p w:rsidR="007777FF" w:rsidRPr="00CB5F06" w:rsidRDefault="007777FF" w:rsidP="00CB5F06">
      <w:pPr>
        <w:pStyle w:val="ListParagraph"/>
        <w:numPr>
          <w:ilvl w:val="0"/>
          <w:numId w:val="25"/>
        </w:numPr>
        <w:rPr>
          <w:sz w:val="28"/>
          <w:szCs w:val="28"/>
        </w:rPr>
      </w:pPr>
      <w:r w:rsidRPr="00CB5F06">
        <w:rPr>
          <w:sz w:val="28"/>
          <w:szCs w:val="28"/>
        </w:rPr>
        <w:t>Should be $40,000.00 in beautification line item due to carry over from last year.</w:t>
      </w:r>
    </w:p>
    <w:p w:rsidR="007777FF" w:rsidRPr="00CB5F06" w:rsidRDefault="007777FF" w:rsidP="007777FF">
      <w:pPr>
        <w:rPr>
          <w:sz w:val="28"/>
          <w:szCs w:val="28"/>
        </w:rPr>
      </w:pPr>
    </w:p>
    <w:p w:rsidR="007777FF" w:rsidRPr="00CB5F06" w:rsidRDefault="007777FF" w:rsidP="007777FF">
      <w:pPr>
        <w:rPr>
          <w:sz w:val="28"/>
          <w:szCs w:val="28"/>
        </w:rPr>
      </w:pPr>
      <w:r w:rsidRPr="00CB5F06">
        <w:rPr>
          <w:sz w:val="28"/>
          <w:szCs w:val="28"/>
        </w:rPr>
        <w:t>President Houck announced that there will be another Special Meeting scheduled for January 23</w:t>
      </w:r>
      <w:r w:rsidRPr="00CB5F06">
        <w:rPr>
          <w:sz w:val="28"/>
          <w:szCs w:val="28"/>
          <w:vertAlign w:val="superscript"/>
        </w:rPr>
        <w:t>rd</w:t>
      </w:r>
      <w:r w:rsidRPr="00CB5F06">
        <w:rPr>
          <w:sz w:val="28"/>
          <w:szCs w:val="28"/>
        </w:rPr>
        <w:t xml:space="preserve"> at 6:00 pm for the purpose of budget discussions.</w:t>
      </w:r>
    </w:p>
    <w:p w:rsidR="007777FF" w:rsidRPr="00CB5F06" w:rsidRDefault="007777FF" w:rsidP="007777FF">
      <w:pPr>
        <w:rPr>
          <w:sz w:val="28"/>
          <w:szCs w:val="28"/>
        </w:rPr>
      </w:pPr>
    </w:p>
    <w:p w:rsidR="007777FF" w:rsidRPr="00CB5F06" w:rsidRDefault="007777FF" w:rsidP="007777FF">
      <w:pPr>
        <w:rPr>
          <w:sz w:val="28"/>
          <w:szCs w:val="28"/>
        </w:rPr>
      </w:pPr>
      <w:r w:rsidRPr="00CB5F06">
        <w:rPr>
          <w:sz w:val="28"/>
          <w:szCs w:val="28"/>
        </w:rPr>
        <w:t>Executive Session called at 7:33 pm</w:t>
      </w:r>
    </w:p>
    <w:p w:rsidR="007777FF" w:rsidRPr="00CB5F06" w:rsidRDefault="007777FF" w:rsidP="007777FF">
      <w:pPr>
        <w:rPr>
          <w:sz w:val="28"/>
          <w:szCs w:val="28"/>
        </w:rPr>
      </w:pPr>
      <w:r w:rsidRPr="00CB5F06">
        <w:rPr>
          <w:sz w:val="28"/>
          <w:szCs w:val="28"/>
        </w:rPr>
        <w:t>Reconvened at 7:55 pm …No decisions were made.</w:t>
      </w:r>
    </w:p>
    <w:p w:rsidR="006B385B" w:rsidRPr="00CB5F06" w:rsidRDefault="006B385B" w:rsidP="009E0762">
      <w:pPr>
        <w:jc w:val="left"/>
        <w:rPr>
          <w:sz w:val="28"/>
          <w:szCs w:val="28"/>
        </w:rPr>
      </w:pPr>
    </w:p>
    <w:p w:rsidR="006462C2" w:rsidRPr="00CB5F06" w:rsidRDefault="007777FF" w:rsidP="00584A04">
      <w:pPr>
        <w:jc w:val="left"/>
        <w:rPr>
          <w:b/>
          <w:bCs/>
          <w:sz w:val="28"/>
          <w:szCs w:val="28"/>
          <w:u w:val="single"/>
        </w:rPr>
      </w:pPr>
      <w:r w:rsidRPr="00CB5F06">
        <w:rPr>
          <w:b/>
          <w:bCs/>
          <w:sz w:val="28"/>
          <w:szCs w:val="28"/>
          <w:u w:val="single"/>
        </w:rPr>
        <w:t xml:space="preserve"> </w:t>
      </w:r>
    </w:p>
    <w:p w:rsidR="003C30E4" w:rsidRPr="00CB5F06" w:rsidRDefault="003C30E4" w:rsidP="00584A04">
      <w:pPr>
        <w:pStyle w:val="ListParagraph"/>
        <w:ind w:left="0"/>
        <w:jc w:val="left"/>
        <w:rPr>
          <w:b/>
          <w:caps/>
          <w:sz w:val="28"/>
          <w:szCs w:val="28"/>
          <w:u w:val="single"/>
        </w:rPr>
      </w:pPr>
      <w:r w:rsidRPr="00CB5F06">
        <w:rPr>
          <w:b/>
          <w:caps/>
          <w:sz w:val="28"/>
          <w:szCs w:val="28"/>
          <w:u w:val="single"/>
        </w:rPr>
        <w:t>Adjournment</w:t>
      </w:r>
    </w:p>
    <w:p w:rsidR="003C30E4" w:rsidRPr="00CB5F06" w:rsidRDefault="003C30E4" w:rsidP="00584A04">
      <w:pPr>
        <w:jc w:val="left"/>
        <w:rPr>
          <w:bCs/>
          <w:sz w:val="28"/>
          <w:szCs w:val="28"/>
        </w:rPr>
      </w:pPr>
      <w:r w:rsidRPr="00CB5F06">
        <w:rPr>
          <w:bCs/>
          <w:noProof/>
          <w:sz w:val="28"/>
          <w:szCs w:val="28"/>
        </w:rPr>
        <w:t>Motion</w:t>
      </w:r>
      <w:r w:rsidRPr="00CB5F06">
        <w:rPr>
          <w:bCs/>
          <w:sz w:val="28"/>
          <w:szCs w:val="28"/>
        </w:rPr>
        <w:t xml:space="preserve"> was made by Councilperson </w:t>
      </w:r>
      <w:r w:rsidR="007777FF" w:rsidRPr="00CB5F06">
        <w:rPr>
          <w:bCs/>
          <w:sz w:val="28"/>
          <w:szCs w:val="28"/>
        </w:rPr>
        <w:t>Hyde</w:t>
      </w:r>
      <w:r w:rsidRPr="00CB5F06">
        <w:rPr>
          <w:bCs/>
          <w:sz w:val="28"/>
          <w:szCs w:val="28"/>
        </w:rPr>
        <w:t xml:space="preserve">, seconded by Councilperson </w:t>
      </w:r>
      <w:r w:rsidR="007777FF" w:rsidRPr="00CB5F06">
        <w:rPr>
          <w:bCs/>
          <w:sz w:val="28"/>
          <w:szCs w:val="28"/>
        </w:rPr>
        <w:t>Quarry</w:t>
      </w:r>
      <w:r w:rsidR="006B385B" w:rsidRPr="00CB5F06">
        <w:rPr>
          <w:bCs/>
          <w:sz w:val="28"/>
          <w:szCs w:val="28"/>
        </w:rPr>
        <w:t xml:space="preserve"> </w:t>
      </w:r>
      <w:r w:rsidRPr="00CB5F06">
        <w:rPr>
          <w:bCs/>
          <w:sz w:val="28"/>
          <w:szCs w:val="28"/>
        </w:rPr>
        <w:t>to adjourn.</w:t>
      </w:r>
      <w:r w:rsidR="00AD7197" w:rsidRPr="00CB5F06">
        <w:rPr>
          <w:bCs/>
          <w:sz w:val="28"/>
          <w:szCs w:val="28"/>
        </w:rPr>
        <w:t xml:space="preserve"> </w:t>
      </w:r>
    </w:p>
    <w:p w:rsidR="003C30E4" w:rsidRPr="00CB5F06" w:rsidRDefault="003C30E4" w:rsidP="00584A04">
      <w:pPr>
        <w:pStyle w:val="ListParagraph"/>
        <w:ind w:left="0"/>
        <w:jc w:val="left"/>
        <w:rPr>
          <w:sz w:val="28"/>
          <w:szCs w:val="28"/>
        </w:rPr>
      </w:pPr>
    </w:p>
    <w:p w:rsidR="00391135" w:rsidRPr="00CB5F06" w:rsidRDefault="00391135" w:rsidP="00584A04">
      <w:pPr>
        <w:pStyle w:val="ListParagraph"/>
        <w:ind w:left="0"/>
        <w:jc w:val="left"/>
        <w:rPr>
          <w:sz w:val="28"/>
          <w:szCs w:val="28"/>
        </w:rPr>
      </w:pPr>
    </w:p>
    <w:p w:rsidR="00586592" w:rsidRPr="00CB5F06" w:rsidRDefault="00586592"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6B385B" w:rsidRPr="00CB5F06" w:rsidRDefault="006B385B"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D0468D" w:rsidRPr="00CB5F06" w:rsidRDefault="00D0468D" w:rsidP="00584A04">
      <w:pPr>
        <w:pStyle w:val="ListParagraph"/>
        <w:ind w:left="0"/>
        <w:jc w:val="left"/>
        <w:rPr>
          <w:sz w:val="28"/>
          <w:szCs w:val="28"/>
        </w:rPr>
      </w:pPr>
    </w:p>
    <w:p w:rsidR="00586592" w:rsidRPr="00CB5F06" w:rsidRDefault="00586592" w:rsidP="00584A04">
      <w:pPr>
        <w:pStyle w:val="ListParagraph"/>
        <w:ind w:left="0"/>
        <w:jc w:val="left"/>
        <w:rPr>
          <w:sz w:val="28"/>
          <w:szCs w:val="28"/>
        </w:rPr>
      </w:pPr>
    </w:p>
    <w:p w:rsidR="003C30E4" w:rsidRPr="00CB5F06" w:rsidRDefault="003C30E4" w:rsidP="00584A04">
      <w:pPr>
        <w:ind w:left="5040"/>
        <w:jc w:val="left"/>
        <w:rPr>
          <w:sz w:val="28"/>
          <w:szCs w:val="28"/>
        </w:rPr>
      </w:pPr>
      <w:r w:rsidRPr="00CB5F06">
        <w:rPr>
          <w:caps/>
          <w:sz w:val="28"/>
          <w:szCs w:val="28"/>
        </w:rPr>
        <w:lastRenderedPageBreak/>
        <w:t>BY:  M</w:t>
      </w:r>
      <w:r w:rsidRPr="00CB5F06">
        <w:rPr>
          <w:sz w:val="28"/>
          <w:szCs w:val="28"/>
        </w:rPr>
        <w:t>elody J. Parsons</w:t>
      </w:r>
    </w:p>
    <w:p w:rsidR="003C30E4" w:rsidRPr="00CB5F06" w:rsidRDefault="003C30E4" w:rsidP="00584A04">
      <w:pPr>
        <w:ind w:left="5040"/>
        <w:jc w:val="left"/>
        <w:rPr>
          <w:b/>
          <w:caps/>
          <w:sz w:val="28"/>
          <w:szCs w:val="28"/>
          <w:u w:val="single"/>
        </w:rPr>
      </w:pPr>
      <w:r w:rsidRPr="00CB5F06">
        <w:rPr>
          <w:sz w:val="28"/>
          <w:szCs w:val="28"/>
        </w:rPr>
        <w:t>Assistant Borough Secretary</w:t>
      </w:r>
    </w:p>
    <w:sectPr w:rsidR="003C30E4" w:rsidRPr="00CB5F06" w:rsidSect="000605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7C03" w:rsidRDefault="00BF7C03">
      <w:r>
        <w:separator/>
      </w:r>
    </w:p>
  </w:endnote>
  <w:endnote w:type="continuationSeparator" w:id="0">
    <w:p w:rsidR="00BF7C03" w:rsidRDefault="00BF7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DA3" w:rsidRDefault="00E46D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D803C8">
    <w:pPr>
      <w:pStyle w:val="Footer"/>
      <w:jc w:val="center"/>
    </w:pPr>
    <w:r>
      <w:fldChar w:fldCharType="begin"/>
    </w:r>
    <w:r>
      <w:instrText xml:space="preserve"> PAGE   \* MERGEFORMAT </w:instrText>
    </w:r>
    <w:r>
      <w:fldChar w:fldCharType="separate"/>
    </w:r>
    <w:r w:rsidR="00534046">
      <w:rPr>
        <w:noProof/>
      </w:rPr>
      <w:t>3</w:t>
    </w:r>
    <w:r>
      <w:rPr>
        <w:noProof/>
      </w:rPr>
      <w:fldChar w:fldCharType="end"/>
    </w:r>
  </w:p>
  <w:p w:rsidR="003C30E4" w:rsidRDefault="003C30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6DA3" w:rsidRDefault="00E46D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7C03" w:rsidRDefault="00BF7C03">
      <w:r>
        <w:separator/>
      </w:r>
    </w:p>
  </w:footnote>
  <w:footnote w:type="continuationSeparator" w:id="0">
    <w:p w:rsidR="00BF7C03" w:rsidRDefault="00BF7C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3C30E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3C30E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0E4" w:rsidRDefault="003C30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B576FD3E"/>
    <w:lvl w:ilvl="0">
      <w:start w:val="1"/>
      <w:numFmt w:val="lowerLetter"/>
      <w:pStyle w:val="ListNumber2"/>
      <w:lvlText w:val="%1)"/>
      <w:lvlJc w:val="left"/>
      <w:pPr>
        <w:tabs>
          <w:tab w:val="num" w:pos="720"/>
        </w:tabs>
        <w:ind w:left="720" w:hanging="360"/>
      </w:pPr>
      <w:rPr>
        <w:rFonts w:cs="Times New Roman" w:hint="default"/>
      </w:rPr>
    </w:lvl>
  </w:abstractNum>
  <w:abstractNum w:abstractNumId="1" w15:restartNumberingAfterBreak="0">
    <w:nsid w:val="02B640A5"/>
    <w:multiLevelType w:val="hybridMultilevel"/>
    <w:tmpl w:val="83B674A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97874BA"/>
    <w:multiLevelType w:val="hybridMultilevel"/>
    <w:tmpl w:val="89A647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6D273B6"/>
    <w:multiLevelType w:val="hybridMultilevel"/>
    <w:tmpl w:val="B7BAC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17C68"/>
    <w:multiLevelType w:val="hybridMultilevel"/>
    <w:tmpl w:val="F7982054"/>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D6B1510"/>
    <w:multiLevelType w:val="hybridMultilevel"/>
    <w:tmpl w:val="5CE8A17A"/>
    <w:lvl w:ilvl="0" w:tplc="0409000F">
      <w:start w:val="1"/>
      <w:numFmt w:val="decimal"/>
      <w:lvlText w:val="%1."/>
      <w:lvlJc w:val="left"/>
      <w:pPr>
        <w:ind w:left="720" w:hanging="360"/>
      </w:pPr>
      <w:rPr>
        <w:rFonts w:cs="Times New Roman"/>
      </w:rPr>
    </w:lvl>
    <w:lvl w:ilvl="1" w:tplc="C5CE0BA2">
      <w:start w:val="1"/>
      <w:numFmt w:val="lowerLetter"/>
      <w:lvlText w:val="(%2)"/>
      <w:lvlJc w:val="left"/>
      <w:pPr>
        <w:ind w:left="1440" w:hanging="360"/>
      </w:pPr>
      <w:rPr>
        <w:rFonts w:cs="Times New Roman" w:hint="default"/>
        <w:b w:val="0"/>
        <w:sz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F4A53DE"/>
    <w:multiLevelType w:val="hybridMultilevel"/>
    <w:tmpl w:val="4FC47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F0FD1"/>
    <w:multiLevelType w:val="hybridMultilevel"/>
    <w:tmpl w:val="ABB4ACD4"/>
    <w:lvl w:ilvl="0" w:tplc="D02E0544">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38B66A66"/>
    <w:multiLevelType w:val="hybridMultilevel"/>
    <w:tmpl w:val="1750C43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0DF5E1F"/>
    <w:multiLevelType w:val="hybridMultilevel"/>
    <w:tmpl w:val="122C896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9A7438E"/>
    <w:multiLevelType w:val="hybridMultilevel"/>
    <w:tmpl w:val="EB9E9E3A"/>
    <w:lvl w:ilvl="0" w:tplc="C2E2DF10">
      <w:start w:val="1"/>
      <w:numFmt w:val="decimal"/>
      <w:lvlText w:val="%1."/>
      <w:lvlJc w:val="left"/>
      <w:pPr>
        <w:ind w:left="360" w:hanging="360"/>
      </w:pPr>
      <w:rPr>
        <w:rFonts w:ascii="Times New Roman" w:hAnsi="Times New Roman" w:cs="Times New Roman" w:hint="default"/>
        <w:color w:val="auto"/>
      </w:rPr>
    </w:lvl>
    <w:lvl w:ilvl="1" w:tplc="B4DA8816">
      <w:start w:val="1"/>
      <w:numFmt w:val="lowerLetter"/>
      <w:lvlText w:val="%2."/>
      <w:lvlJc w:val="left"/>
      <w:pPr>
        <w:ind w:left="1080" w:hanging="360"/>
      </w:pPr>
      <w:rPr>
        <w:rFonts w:cs="Times New Roman"/>
        <w:b w:val="0"/>
      </w:rPr>
    </w:lvl>
    <w:lvl w:ilvl="2" w:tplc="0409001B">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4C872614"/>
    <w:multiLevelType w:val="hybridMultilevel"/>
    <w:tmpl w:val="ED880A0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DF31F24"/>
    <w:multiLevelType w:val="hybridMultilevel"/>
    <w:tmpl w:val="B1EC1758"/>
    <w:lvl w:ilvl="0" w:tplc="839679E4">
      <w:start w:val="1"/>
      <w:numFmt w:val="lowerRoman"/>
      <w:lvlText w:val="%1-"/>
      <w:lvlJc w:val="left"/>
      <w:pPr>
        <w:ind w:left="1620" w:hanging="72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13" w15:restartNumberingAfterBreak="0">
    <w:nsid w:val="55457A79"/>
    <w:multiLevelType w:val="hybridMultilevel"/>
    <w:tmpl w:val="A842634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B45310D"/>
    <w:multiLevelType w:val="hybridMultilevel"/>
    <w:tmpl w:val="FC7E302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5DBC3DBA"/>
    <w:multiLevelType w:val="hybridMultilevel"/>
    <w:tmpl w:val="5ED81D36"/>
    <w:lvl w:ilvl="0" w:tplc="D02E0544">
      <w:start w:val="1"/>
      <w:numFmt w:val="lowerLetter"/>
      <w:lvlText w:val="(%1)"/>
      <w:lvlJc w:val="left"/>
      <w:pPr>
        <w:ind w:left="1440" w:hanging="360"/>
      </w:pPr>
      <w:rPr>
        <w:rFonts w:cs="Times New Roman" w:hint="default"/>
        <w:b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6" w15:restartNumberingAfterBreak="0">
    <w:nsid w:val="5E523CBA"/>
    <w:multiLevelType w:val="hybridMultilevel"/>
    <w:tmpl w:val="E1E835BC"/>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6186C59"/>
    <w:multiLevelType w:val="hybridMultilevel"/>
    <w:tmpl w:val="E286F18A"/>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6EB60895"/>
    <w:multiLevelType w:val="hybridMultilevel"/>
    <w:tmpl w:val="55C03116"/>
    <w:lvl w:ilvl="0" w:tplc="A4BC5D94">
      <w:start w:val="1"/>
      <w:numFmt w:val="decimal"/>
      <w:lvlText w:val="%1)"/>
      <w:lvlJc w:val="left"/>
      <w:pPr>
        <w:ind w:left="1710" w:hanging="360"/>
      </w:pPr>
      <w:rPr>
        <w:rFonts w:cs="Times New Roman" w:hint="default"/>
      </w:rPr>
    </w:lvl>
    <w:lvl w:ilvl="1" w:tplc="04090019" w:tentative="1">
      <w:start w:val="1"/>
      <w:numFmt w:val="lowerLetter"/>
      <w:lvlText w:val="%2."/>
      <w:lvlJc w:val="left"/>
      <w:pPr>
        <w:ind w:left="2430" w:hanging="360"/>
      </w:pPr>
      <w:rPr>
        <w:rFonts w:cs="Times New Roman"/>
      </w:rPr>
    </w:lvl>
    <w:lvl w:ilvl="2" w:tplc="0409001B" w:tentative="1">
      <w:start w:val="1"/>
      <w:numFmt w:val="lowerRoman"/>
      <w:lvlText w:val="%3."/>
      <w:lvlJc w:val="right"/>
      <w:pPr>
        <w:ind w:left="3150" w:hanging="180"/>
      </w:pPr>
      <w:rPr>
        <w:rFonts w:cs="Times New Roman"/>
      </w:rPr>
    </w:lvl>
    <w:lvl w:ilvl="3" w:tplc="0409000F" w:tentative="1">
      <w:start w:val="1"/>
      <w:numFmt w:val="decimal"/>
      <w:lvlText w:val="%4."/>
      <w:lvlJc w:val="left"/>
      <w:pPr>
        <w:ind w:left="3870" w:hanging="360"/>
      </w:pPr>
      <w:rPr>
        <w:rFonts w:cs="Times New Roman"/>
      </w:rPr>
    </w:lvl>
    <w:lvl w:ilvl="4" w:tplc="04090019" w:tentative="1">
      <w:start w:val="1"/>
      <w:numFmt w:val="lowerLetter"/>
      <w:lvlText w:val="%5."/>
      <w:lvlJc w:val="left"/>
      <w:pPr>
        <w:ind w:left="4590" w:hanging="360"/>
      </w:pPr>
      <w:rPr>
        <w:rFonts w:cs="Times New Roman"/>
      </w:rPr>
    </w:lvl>
    <w:lvl w:ilvl="5" w:tplc="0409001B" w:tentative="1">
      <w:start w:val="1"/>
      <w:numFmt w:val="lowerRoman"/>
      <w:lvlText w:val="%6."/>
      <w:lvlJc w:val="right"/>
      <w:pPr>
        <w:ind w:left="5310" w:hanging="180"/>
      </w:pPr>
      <w:rPr>
        <w:rFonts w:cs="Times New Roman"/>
      </w:rPr>
    </w:lvl>
    <w:lvl w:ilvl="6" w:tplc="0409000F" w:tentative="1">
      <w:start w:val="1"/>
      <w:numFmt w:val="decimal"/>
      <w:lvlText w:val="%7."/>
      <w:lvlJc w:val="left"/>
      <w:pPr>
        <w:ind w:left="6030" w:hanging="360"/>
      </w:pPr>
      <w:rPr>
        <w:rFonts w:cs="Times New Roman"/>
      </w:rPr>
    </w:lvl>
    <w:lvl w:ilvl="7" w:tplc="04090019" w:tentative="1">
      <w:start w:val="1"/>
      <w:numFmt w:val="lowerLetter"/>
      <w:lvlText w:val="%8."/>
      <w:lvlJc w:val="left"/>
      <w:pPr>
        <w:ind w:left="6750" w:hanging="360"/>
      </w:pPr>
      <w:rPr>
        <w:rFonts w:cs="Times New Roman"/>
      </w:rPr>
    </w:lvl>
    <w:lvl w:ilvl="8" w:tplc="0409001B" w:tentative="1">
      <w:start w:val="1"/>
      <w:numFmt w:val="lowerRoman"/>
      <w:lvlText w:val="%9."/>
      <w:lvlJc w:val="right"/>
      <w:pPr>
        <w:ind w:left="7470" w:hanging="180"/>
      </w:pPr>
      <w:rPr>
        <w:rFonts w:cs="Times New Roman"/>
      </w:rPr>
    </w:lvl>
  </w:abstractNum>
  <w:abstractNum w:abstractNumId="19" w15:restartNumberingAfterBreak="0">
    <w:nsid w:val="748D054B"/>
    <w:multiLevelType w:val="hybridMultilevel"/>
    <w:tmpl w:val="683891EE"/>
    <w:lvl w:ilvl="0" w:tplc="C4BE22F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A738F1"/>
    <w:multiLevelType w:val="hybridMultilevel"/>
    <w:tmpl w:val="D5C0CDDE"/>
    <w:lvl w:ilvl="0" w:tplc="01EC0828">
      <w:start w:val="1"/>
      <w:numFmt w:val="decimal"/>
      <w:lvlText w:val="%1."/>
      <w:lvlJc w:val="left"/>
      <w:pPr>
        <w:ind w:left="720" w:hanging="360"/>
      </w:pPr>
      <w:rPr>
        <w:rFonts w:cs="Times New Roman"/>
        <w:b w:val="0"/>
      </w:rPr>
    </w:lvl>
    <w:lvl w:ilvl="1" w:tplc="633A16D4">
      <w:start w:val="1"/>
      <w:numFmt w:val="lowerLetter"/>
      <w:lvlText w:val="%2."/>
      <w:lvlJc w:val="left"/>
      <w:pPr>
        <w:ind w:left="1440" w:hanging="360"/>
      </w:pPr>
      <w:rPr>
        <w:rFonts w:cs="Times New Roman"/>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7DB4EE4"/>
    <w:multiLevelType w:val="hybridMultilevel"/>
    <w:tmpl w:val="6B422A12"/>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7DE33ED6"/>
    <w:multiLevelType w:val="hybridMultilevel"/>
    <w:tmpl w:val="8FB6CD28"/>
    <w:lvl w:ilvl="0" w:tplc="B4DA8816">
      <w:start w:val="1"/>
      <w:numFmt w:val="lowerLetter"/>
      <w:lvlText w:val="%1."/>
      <w:lvlJc w:val="left"/>
      <w:pPr>
        <w:ind w:left="108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0"/>
  </w:num>
  <w:num w:numId="3">
    <w:abstractNumId w:val="0"/>
  </w:num>
  <w:num w:numId="4">
    <w:abstractNumId w:val="10"/>
  </w:num>
  <w:num w:numId="5">
    <w:abstractNumId w:val="5"/>
  </w:num>
  <w:num w:numId="6">
    <w:abstractNumId w:val="12"/>
  </w:num>
  <w:num w:numId="7">
    <w:abstractNumId w:val="18"/>
  </w:num>
  <w:num w:numId="8">
    <w:abstractNumId w:val="7"/>
  </w:num>
  <w:num w:numId="9">
    <w:abstractNumId w:val="15"/>
  </w:num>
  <w:num w:numId="10">
    <w:abstractNumId w:val="16"/>
  </w:num>
  <w:num w:numId="11">
    <w:abstractNumId w:val="1"/>
  </w:num>
  <w:num w:numId="12">
    <w:abstractNumId w:val="22"/>
  </w:num>
  <w:num w:numId="13">
    <w:abstractNumId w:val="14"/>
  </w:num>
  <w:num w:numId="14">
    <w:abstractNumId w:val="11"/>
  </w:num>
  <w:num w:numId="15">
    <w:abstractNumId w:val="2"/>
  </w:num>
  <w:num w:numId="16">
    <w:abstractNumId w:val="13"/>
  </w:num>
  <w:num w:numId="17">
    <w:abstractNumId w:val="9"/>
  </w:num>
  <w:num w:numId="18">
    <w:abstractNumId w:val="8"/>
  </w:num>
  <w:num w:numId="19">
    <w:abstractNumId w:val="17"/>
  </w:num>
  <w:num w:numId="20">
    <w:abstractNumId w:val="4"/>
  </w:num>
  <w:num w:numId="21">
    <w:abstractNumId w:val="21"/>
  </w:num>
  <w:num w:numId="22">
    <w:abstractNumId w:val="20"/>
  </w:num>
  <w:num w:numId="23">
    <w:abstractNumId w:val="19"/>
  </w:num>
  <w:num w:numId="24">
    <w:abstractNumId w:val="6"/>
  </w:num>
  <w:num w:numId="2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NDM0M7c0szQxNrZQ0lEKTi0uzszPAykwNqoFAOavzmUtAAAA"/>
  </w:docVars>
  <w:rsids>
    <w:rsidRoot w:val="00B00636"/>
    <w:rsid w:val="000008E4"/>
    <w:rsid w:val="00001F67"/>
    <w:rsid w:val="00002B2C"/>
    <w:rsid w:val="000034F0"/>
    <w:rsid w:val="00003FBF"/>
    <w:rsid w:val="00004BDC"/>
    <w:rsid w:val="00010186"/>
    <w:rsid w:val="00012D70"/>
    <w:rsid w:val="00016406"/>
    <w:rsid w:val="00016B4F"/>
    <w:rsid w:val="00020541"/>
    <w:rsid w:val="00022715"/>
    <w:rsid w:val="0002364A"/>
    <w:rsid w:val="00025F0A"/>
    <w:rsid w:val="0002634F"/>
    <w:rsid w:val="00031870"/>
    <w:rsid w:val="00034E93"/>
    <w:rsid w:val="00035C30"/>
    <w:rsid w:val="000365C6"/>
    <w:rsid w:val="00037E1B"/>
    <w:rsid w:val="00043C1B"/>
    <w:rsid w:val="000444CB"/>
    <w:rsid w:val="0004529A"/>
    <w:rsid w:val="00046740"/>
    <w:rsid w:val="00047CD2"/>
    <w:rsid w:val="000503E9"/>
    <w:rsid w:val="00054404"/>
    <w:rsid w:val="00056FE1"/>
    <w:rsid w:val="00060583"/>
    <w:rsid w:val="0006404E"/>
    <w:rsid w:val="00066545"/>
    <w:rsid w:val="00066E7B"/>
    <w:rsid w:val="00067320"/>
    <w:rsid w:val="0006736F"/>
    <w:rsid w:val="00071792"/>
    <w:rsid w:val="00072AED"/>
    <w:rsid w:val="000747BF"/>
    <w:rsid w:val="0007561A"/>
    <w:rsid w:val="00084190"/>
    <w:rsid w:val="000913A2"/>
    <w:rsid w:val="00091A04"/>
    <w:rsid w:val="0009267A"/>
    <w:rsid w:val="00092C8B"/>
    <w:rsid w:val="00096959"/>
    <w:rsid w:val="000969E2"/>
    <w:rsid w:val="000978D4"/>
    <w:rsid w:val="00097C2F"/>
    <w:rsid w:val="000A29CD"/>
    <w:rsid w:val="000A40DF"/>
    <w:rsid w:val="000A512F"/>
    <w:rsid w:val="000A70DA"/>
    <w:rsid w:val="000A7481"/>
    <w:rsid w:val="000B2D85"/>
    <w:rsid w:val="000B7ECA"/>
    <w:rsid w:val="000C3A72"/>
    <w:rsid w:val="000C4548"/>
    <w:rsid w:val="000C5D92"/>
    <w:rsid w:val="000C6252"/>
    <w:rsid w:val="000D145C"/>
    <w:rsid w:val="000D552D"/>
    <w:rsid w:val="000D5CAD"/>
    <w:rsid w:val="000E1525"/>
    <w:rsid w:val="000E1F67"/>
    <w:rsid w:val="000E42D9"/>
    <w:rsid w:val="000E694D"/>
    <w:rsid w:val="000F11AC"/>
    <w:rsid w:val="000F1C5D"/>
    <w:rsid w:val="000F3807"/>
    <w:rsid w:val="000F513D"/>
    <w:rsid w:val="000F7D00"/>
    <w:rsid w:val="00101346"/>
    <w:rsid w:val="00101637"/>
    <w:rsid w:val="001027AC"/>
    <w:rsid w:val="00105486"/>
    <w:rsid w:val="00106377"/>
    <w:rsid w:val="001064B4"/>
    <w:rsid w:val="00106711"/>
    <w:rsid w:val="00106BD8"/>
    <w:rsid w:val="001077F1"/>
    <w:rsid w:val="00107876"/>
    <w:rsid w:val="00113D0E"/>
    <w:rsid w:val="00115F17"/>
    <w:rsid w:val="00116DA0"/>
    <w:rsid w:val="00116F48"/>
    <w:rsid w:val="001235E0"/>
    <w:rsid w:val="00130DD2"/>
    <w:rsid w:val="00131951"/>
    <w:rsid w:val="00131A53"/>
    <w:rsid w:val="00131F3B"/>
    <w:rsid w:val="00133C91"/>
    <w:rsid w:val="00135256"/>
    <w:rsid w:val="00142873"/>
    <w:rsid w:val="00142F5E"/>
    <w:rsid w:val="001440D2"/>
    <w:rsid w:val="00146906"/>
    <w:rsid w:val="001503CB"/>
    <w:rsid w:val="00150F88"/>
    <w:rsid w:val="001527DB"/>
    <w:rsid w:val="00153434"/>
    <w:rsid w:val="00155BF5"/>
    <w:rsid w:val="00162BCC"/>
    <w:rsid w:val="00167FDE"/>
    <w:rsid w:val="001707AF"/>
    <w:rsid w:val="00170E76"/>
    <w:rsid w:val="00171F96"/>
    <w:rsid w:val="00173F79"/>
    <w:rsid w:val="001741BB"/>
    <w:rsid w:val="00175F38"/>
    <w:rsid w:val="00180AC8"/>
    <w:rsid w:val="001839AE"/>
    <w:rsid w:val="00184BB1"/>
    <w:rsid w:val="00184F6D"/>
    <w:rsid w:val="0018536A"/>
    <w:rsid w:val="00190500"/>
    <w:rsid w:val="00191218"/>
    <w:rsid w:val="001917F9"/>
    <w:rsid w:val="0019401C"/>
    <w:rsid w:val="001966BD"/>
    <w:rsid w:val="00196E05"/>
    <w:rsid w:val="0019727F"/>
    <w:rsid w:val="00197E7A"/>
    <w:rsid w:val="001A7727"/>
    <w:rsid w:val="001B3589"/>
    <w:rsid w:val="001B5C03"/>
    <w:rsid w:val="001B7E5E"/>
    <w:rsid w:val="001C22FB"/>
    <w:rsid w:val="001C3916"/>
    <w:rsid w:val="001C686F"/>
    <w:rsid w:val="001D09CC"/>
    <w:rsid w:val="001D374C"/>
    <w:rsid w:val="001D3EB7"/>
    <w:rsid w:val="001E190B"/>
    <w:rsid w:val="001E2A6B"/>
    <w:rsid w:val="001E4119"/>
    <w:rsid w:val="001E532E"/>
    <w:rsid w:val="001E5A0C"/>
    <w:rsid w:val="001E607C"/>
    <w:rsid w:val="001E7E0D"/>
    <w:rsid w:val="001F3A13"/>
    <w:rsid w:val="001F3DEE"/>
    <w:rsid w:val="001F3E72"/>
    <w:rsid w:val="001F42E6"/>
    <w:rsid w:val="001F5731"/>
    <w:rsid w:val="00201042"/>
    <w:rsid w:val="00205F92"/>
    <w:rsid w:val="002061EB"/>
    <w:rsid w:val="00206786"/>
    <w:rsid w:val="0021209C"/>
    <w:rsid w:val="0022119D"/>
    <w:rsid w:val="002230DA"/>
    <w:rsid w:val="00225CF6"/>
    <w:rsid w:val="002301DF"/>
    <w:rsid w:val="00233926"/>
    <w:rsid w:val="002351D0"/>
    <w:rsid w:val="00235E42"/>
    <w:rsid w:val="00236BE7"/>
    <w:rsid w:val="002410C3"/>
    <w:rsid w:val="002412BE"/>
    <w:rsid w:val="0024427E"/>
    <w:rsid w:val="00245244"/>
    <w:rsid w:val="00245EB1"/>
    <w:rsid w:val="00250049"/>
    <w:rsid w:val="0025039B"/>
    <w:rsid w:val="0025078A"/>
    <w:rsid w:val="00251B37"/>
    <w:rsid w:val="00251C53"/>
    <w:rsid w:val="00251D4C"/>
    <w:rsid w:val="00252F82"/>
    <w:rsid w:val="002535B7"/>
    <w:rsid w:val="00253974"/>
    <w:rsid w:val="002571C5"/>
    <w:rsid w:val="002612E4"/>
    <w:rsid w:val="00262A73"/>
    <w:rsid w:val="002656DA"/>
    <w:rsid w:val="0026634F"/>
    <w:rsid w:val="00267605"/>
    <w:rsid w:val="00267F3F"/>
    <w:rsid w:val="00273BE3"/>
    <w:rsid w:val="00274321"/>
    <w:rsid w:val="00274B7C"/>
    <w:rsid w:val="002750EB"/>
    <w:rsid w:val="00277CED"/>
    <w:rsid w:val="00280325"/>
    <w:rsid w:val="00281BE9"/>
    <w:rsid w:val="00283058"/>
    <w:rsid w:val="00290BF4"/>
    <w:rsid w:val="002934E8"/>
    <w:rsid w:val="00295B82"/>
    <w:rsid w:val="0029611C"/>
    <w:rsid w:val="002A14D1"/>
    <w:rsid w:val="002A34D9"/>
    <w:rsid w:val="002B3A0B"/>
    <w:rsid w:val="002B4EAC"/>
    <w:rsid w:val="002B5195"/>
    <w:rsid w:val="002C552B"/>
    <w:rsid w:val="002C7209"/>
    <w:rsid w:val="002C7376"/>
    <w:rsid w:val="002D1A87"/>
    <w:rsid w:val="002D5C3E"/>
    <w:rsid w:val="002D6CCE"/>
    <w:rsid w:val="002E05D1"/>
    <w:rsid w:val="002E1341"/>
    <w:rsid w:val="002E2891"/>
    <w:rsid w:val="002E4A0B"/>
    <w:rsid w:val="002E5185"/>
    <w:rsid w:val="002E52CD"/>
    <w:rsid w:val="002E5642"/>
    <w:rsid w:val="002E65DF"/>
    <w:rsid w:val="002E7725"/>
    <w:rsid w:val="002F334E"/>
    <w:rsid w:val="00300EA5"/>
    <w:rsid w:val="00301207"/>
    <w:rsid w:val="0030666B"/>
    <w:rsid w:val="00306B8F"/>
    <w:rsid w:val="003135E8"/>
    <w:rsid w:val="00313A5E"/>
    <w:rsid w:val="00313A7D"/>
    <w:rsid w:val="0031492E"/>
    <w:rsid w:val="00314AF3"/>
    <w:rsid w:val="003171F6"/>
    <w:rsid w:val="003244A0"/>
    <w:rsid w:val="00324E72"/>
    <w:rsid w:val="003252A8"/>
    <w:rsid w:val="00325FC0"/>
    <w:rsid w:val="00327A04"/>
    <w:rsid w:val="003313BA"/>
    <w:rsid w:val="00331C6B"/>
    <w:rsid w:val="003327C4"/>
    <w:rsid w:val="00332BDE"/>
    <w:rsid w:val="00333E23"/>
    <w:rsid w:val="003350D7"/>
    <w:rsid w:val="00336BC2"/>
    <w:rsid w:val="00340334"/>
    <w:rsid w:val="00341859"/>
    <w:rsid w:val="0034317C"/>
    <w:rsid w:val="003448FB"/>
    <w:rsid w:val="0034590A"/>
    <w:rsid w:val="0034659A"/>
    <w:rsid w:val="003505A4"/>
    <w:rsid w:val="003509A9"/>
    <w:rsid w:val="00351321"/>
    <w:rsid w:val="0035576D"/>
    <w:rsid w:val="00356669"/>
    <w:rsid w:val="00357841"/>
    <w:rsid w:val="003578DC"/>
    <w:rsid w:val="003633CF"/>
    <w:rsid w:val="00363693"/>
    <w:rsid w:val="003654AF"/>
    <w:rsid w:val="00366E82"/>
    <w:rsid w:val="003670F1"/>
    <w:rsid w:val="003714E5"/>
    <w:rsid w:val="00372FCA"/>
    <w:rsid w:val="00373073"/>
    <w:rsid w:val="003755AD"/>
    <w:rsid w:val="00375937"/>
    <w:rsid w:val="00376E9A"/>
    <w:rsid w:val="003771DA"/>
    <w:rsid w:val="00382CFF"/>
    <w:rsid w:val="003842F5"/>
    <w:rsid w:val="00385EC3"/>
    <w:rsid w:val="0038669E"/>
    <w:rsid w:val="00386CBB"/>
    <w:rsid w:val="00391135"/>
    <w:rsid w:val="00391231"/>
    <w:rsid w:val="00393F45"/>
    <w:rsid w:val="003941B8"/>
    <w:rsid w:val="00395D1C"/>
    <w:rsid w:val="0039616A"/>
    <w:rsid w:val="0039676A"/>
    <w:rsid w:val="0039716E"/>
    <w:rsid w:val="003972FF"/>
    <w:rsid w:val="00397EDA"/>
    <w:rsid w:val="003A0350"/>
    <w:rsid w:val="003A0C01"/>
    <w:rsid w:val="003A13CF"/>
    <w:rsid w:val="003A2A3F"/>
    <w:rsid w:val="003A5443"/>
    <w:rsid w:val="003B1998"/>
    <w:rsid w:val="003B2EA9"/>
    <w:rsid w:val="003B3F68"/>
    <w:rsid w:val="003B4B08"/>
    <w:rsid w:val="003B5491"/>
    <w:rsid w:val="003B5C6F"/>
    <w:rsid w:val="003C1BE2"/>
    <w:rsid w:val="003C30E4"/>
    <w:rsid w:val="003C3D53"/>
    <w:rsid w:val="003C405B"/>
    <w:rsid w:val="003C7DE0"/>
    <w:rsid w:val="003D016C"/>
    <w:rsid w:val="003D16EF"/>
    <w:rsid w:val="003D6244"/>
    <w:rsid w:val="003D7342"/>
    <w:rsid w:val="003D7DC1"/>
    <w:rsid w:val="003E0717"/>
    <w:rsid w:val="003E28A0"/>
    <w:rsid w:val="003E5176"/>
    <w:rsid w:val="003E5BD5"/>
    <w:rsid w:val="003E6B13"/>
    <w:rsid w:val="003F69B9"/>
    <w:rsid w:val="004007AF"/>
    <w:rsid w:val="00400826"/>
    <w:rsid w:val="004026E5"/>
    <w:rsid w:val="004153FE"/>
    <w:rsid w:val="004168B1"/>
    <w:rsid w:val="004202AB"/>
    <w:rsid w:val="00420B91"/>
    <w:rsid w:val="00420F1D"/>
    <w:rsid w:val="004229DC"/>
    <w:rsid w:val="0042387B"/>
    <w:rsid w:val="00427AA9"/>
    <w:rsid w:val="00432E59"/>
    <w:rsid w:val="004336C4"/>
    <w:rsid w:val="00433747"/>
    <w:rsid w:val="00434691"/>
    <w:rsid w:val="004357AF"/>
    <w:rsid w:val="00435983"/>
    <w:rsid w:val="00435C9A"/>
    <w:rsid w:val="00452210"/>
    <w:rsid w:val="00457276"/>
    <w:rsid w:val="0045744A"/>
    <w:rsid w:val="00460583"/>
    <w:rsid w:val="00460C76"/>
    <w:rsid w:val="00461A07"/>
    <w:rsid w:val="00462658"/>
    <w:rsid w:val="00466561"/>
    <w:rsid w:val="004665F0"/>
    <w:rsid w:val="0047003D"/>
    <w:rsid w:val="00470069"/>
    <w:rsid w:val="00472A86"/>
    <w:rsid w:val="00472AB3"/>
    <w:rsid w:val="00477075"/>
    <w:rsid w:val="00477C86"/>
    <w:rsid w:val="00480629"/>
    <w:rsid w:val="004828C4"/>
    <w:rsid w:val="00486FBD"/>
    <w:rsid w:val="00490F37"/>
    <w:rsid w:val="00494438"/>
    <w:rsid w:val="004A2F4A"/>
    <w:rsid w:val="004A6585"/>
    <w:rsid w:val="004A7414"/>
    <w:rsid w:val="004B0C2C"/>
    <w:rsid w:val="004B1739"/>
    <w:rsid w:val="004B6118"/>
    <w:rsid w:val="004C3050"/>
    <w:rsid w:val="004C52C3"/>
    <w:rsid w:val="004D0434"/>
    <w:rsid w:val="004D0F59"/>
    <w:rsid w:val="004D1317"/>
    <w:rsid w:val="004D2DE8"/>
    <w:rsid w:val="004D4600"/>
    <w:rsid w:val="004D4FA6"/>
    <w:rsid w:val="004D76D7"/>
    <w:rsid w:val="004E01B4"/>
    <w:rsid w:val="004E29AA"/>
    <w:rsid w:val="004E337E"/>
    <w:rsid w:val="004E56BB"/>
    <w:rsid w:val="004E5E76"/>
    <w:rsid w:val="004E6C96"/>
    <w:rsid w:val="004E74B6"/>
    <w:rsid w:val="004F53AD"/>
    <w:rsid w:val="004F65A4"/>
    <w:rsid w:val="004F65C3"/>
    <w:rsid w:val="004F6B49"/>
    <w:rsid w:val="004F6DC2"/>
    <w:rsid w:val="00502A51"/>
    <w:rsid w:val="00505150"/>
    <w:rsid w:val="0050549C"/>
    <w:rsid w:val="00505706"/>
    <w:rsid w:val="00506E77"/>
    <w:rsid w:val="00511059"/>
    <w:rsid w:val="005208C3"/>
    <w:rsid w:val="005234ED"/>
    <w:rsid w:val="00525289"/>
    <w:rsid w:val="00527AC9"/>
    <w:rsid w:val="00530EC3"/>
    <w:rsid w:val="00531029"/>
    <w:rsid w:val="0053126E"/>
    <w:rsid w:val="005332B4"/>
    <w:rsid w:val="00534046"/>
    <w:rsid w:val="00536232"/>
    <w:rsid w:val="005362F4"/>
    <w:rsid w:val="00536680"/>
    <w:rsid w:val="00540AC6"/>
    <w:rsid w:val="0054272F"/>
    <w:rsid w:val="005427F2"/>
    <w:rsid w:val="00544684"/>
    <w:rsid w:val="005449FC"/>
    <w:rsid w:val="005461E4"/>
    <w:rsid w:val="005471ED"/>
    <w:rsid w:val="0055044A"/>
    <w:rsid w:val="00554981"/>
    <w:rsid w:val="00556FE8"/>
    <w:rsid w:val="00557D4A"/>
    <w:rsid w:val="005615B1"/>
    <w:rsid w:val="00563EAC"/>
    <w:rsid w:val="00566004"/>
    <w:rsid w:val="00570941"/>
    <w:rsid w:val="005725D5"/>
    <w:rsid w:val="005737BA"/>
    <w:rsid w:val="00573F15"/>
    <w:rsid w:val="00582D0D"/>
    <w:rsid w:val="0058386B"/>
    <w:rsid w:val="00583ED0"/>
    <w:rsid w:val="00584016"/>
    <w:rsid w:val="00584854"/>
    <w:rsid w:val="00584A04"/>
    <w:rsid w:val="0058606E"/>
    <w:rsid w:val="00586592"/>
    <w:rsid w:val="00590B6C"/>
    <w:rsid w:val="005929CC"/>
    <w:rsid w:val="005A0344"/>
    <w:rsid w:val="005A04A5"/>
    <w:rsid w:val="005A15EC"/>
    <w:rsid w:val="005A4441"/>
    <w:rsid w:val="005B205C"/>
    <w:rsid w:val="005B2573"/>
    <w:rsid w:val="005B5DFA"/>
    <w:rsid w:val="005B7169"/>
    <w:rsid w:val="005B779C"/>
    <w:rsid w:val="005C1DB4"/>
    <w:rsid w:val="005C64DF"/>
    <w:rsid w:val="005C7A65"/>
    <w:rsid w:val="005D03F2"/>
    <w:rsid w:val="005D0BD8"/>
    <w:rsid w:val="005D0CF0"/>
    <w:rsid w:val="005D1973"/>
    <w:rsid w:val="005D3EFA"/>
    <w:rsid w:val="005D5539"/>
    <w:rsid w:val="005E2337"/>
    <w:rsid w:val="005E29E9"/>
    <w:rsid w:val="005E66FB"/>
    <w:rsid w:val="005E7692"/>
    <w:rsid w:val="005F30DE"/>
    <w:rsid w:val="005F3633"/>
    <w:rsid w:val="005F49E3"/>
    <w:rsid w:val="005F4AC4"/>
    <w:rsid w:val="005F739C"/>
    <w:rsid w:val="005F7560"/>
    <w:rsid w:val="005F7A51"/>
    <w:rsid w:val="00600563"/>
    <w:rsid w:val="00603D71"/>
    <w:rsid w:val="00604431"/>
    <w:rsid w:val="0060690E"/>
    <w:rsid w:val="00606E77"/>
    <w:rsid w:val="006153EC"/>
    <w:rsid w:val="00615E44"/>
    <w:rsid w:val="00616ABD"/>
    <w:rsid w:val="00622446"/>
    <w:rsid w:val="00624B03"/>
    <w:rsid w:val="006250C7"/>
    <w:rsid w:val="006262A4"/>
    <w:rsid w:val="00630F9E"/>
    <w:rsid w:val="0063174F"/>
    <w:rsid w:val="00632078"/>
    <w:rsid w:val="00634264"/>
    <w:rsid w:val="00634464"/>
    <w:rsid w:val="006345F2"/>
    <w:rsid w:val="0063476E"/>
    <w:rsid w:val="006355C9"/>
    <w:rsid w:val="006361F7"/>
    <w:rsid w:val="006366E2"/>
    <w:rsid w:val="00637397"/>
    <w:rsid w:val="00640195"/>
    <w:rsid w:val="006411F9"/>
    <w:rsid w:val="0064408B"/>
    <w:rsid w:val="006446BD"/>
    <w:rsid w:val="006462C2"/>
    <w:rsid w:val="00647183"/>
    <w:rsid w:val="00647500"/>
    <w:rsid w:val="0065244D"/>
    <w:rsid w:val="00656143"/>
    <w:rsid w:val="0065635C"/>
    <w:rsid w:val="00657F03"/>
    <w:rsid w:val="00666788"/>
    <w:rsid w:val="00670D80"/>
    <w:rsid w:val="00670E6B"/>
    <w:rsid w:val="006718E0"/>
    <w:rsid w:val="00671EFF"/>
    <w:rsid w:val="00672FF2"/>
    <w:rsid w:val="0067303B"/>
    <w:rsid w:val="0067572D"/>
    <w:rsid w:val="00675922"/>
    <w:rsid w:val="00675F86"/>
    <w:rsid w:val="0067665E"/>
    <w:rsid w:val="00683E11"/>
    <w:rsid w:val="0068440E"/>
    <w:rsid w:val="00684725"/>
    <w:rsid w:val="0068559E"/>
    <w:rsid w:val="00690A32"/>
    <w:rsid w:val="006937B1"/>
    <w:rsid w:val="006942F5"/>
    <w:rsid w:val="006A1C6F"/>
    <w:rsid w:val="006A3EB3"/>
    <w:rsid w:val="006A6782"/>
    <w:rsid w:val="006A6A68"/>
    <w:rsid w:val="006A6DBD"/>
    <w:rsid w:val="006A7716"/>
    <w:rsid w:val="006A7991"/>
    <w:rsid w:val="006B15A8"/>
    <w:rsid w:val="006B1B1F"/>
    <w:rsid w:val="006B385B"/>
    <w:rsid w:val="006B3CC9"/>
    <w:rsid w:val="006B49C5"/>
    <w:rsid w:val="006B5710"/>
    <w:rsid w:val="006C3E78"/>
    <w:rsid w:val="006C4E44"/>
    <w:rsid w:val="006C52A9"/>
    <w:rsid w:val="006C56A9"/>
    <w:rsid w:val="006C7B6B"/>
    <w:rsid w:val="006D3CD6"/>
    <w:rsid w:val="006D4B58"/>
    <w:rsid w:val="006D539D"/>
    <w:rsid w:val="006D5B69"/>
    <w:rsid w:val="006D5F8B"/>
    <w:rsid w:val="006E0752"/>
    <w:rsid w:val="006E3199"/>
    <w:rsid w:val="006E37FD"/>
    <w:rsid w:val="006F1665"/>
    <w:rsid w:val="006F5120"/>
    <w:rsid w:val="006F52F4"/>
    <w:rsid w:val="0070009D"/>
    <w:rsid w:val="0070291B"/>
    <w:rsid w:val="00704CFD"/>
    <w:rsid w:val="00706593"/>
    <w:rsid w:val="00710B24"/>
    <w:rsid w:val="0071228E"/>
    <w:rsid w:val="00712BCA"/>
    <w:rsid w:val="0071668E"/>
    <w:rsid w:val="00720118"/>
    <w:rsid w:val="00720CD1"/>
    <w:rsid w:val="007230FA"/>
    <w:rsid w:val="007326B1"/>
    <w:rsid w:val="007327D3"/>
    <w:rsid w:val="00732D11"/>
    <w:rsid w:val="00735F8D"/>
    <w:rsid w:val="007400D5"/>
    <w:rsid w:val="00743809"/>
    <w:rsid w:val="00745D3C"/>
    <w:rsid w:val="00751B4D"/>
    <w:rsid w:val="00751B86"/>
    <w:rsid w:val="00752806"/>
    <w:rsid w:val="00752843"/>
    <w:rsid w:val="00755869"/>
    <w:rsid w:val="0075796E"/>
    <w:rsid w:val="00760C7D"/>
    <w:rsid w:val="0076142A"/>
    <w:rsid w:val="00762861"/>
    <w:rsid w:val="007631FA"/>
    <w:rsid w:val="007635A3"/>
    <w:rsid w:val="00763B54"/>
    <w:rsid w:val="00763C81"/>
    <w:rsid w:val="007649AE"/>
    <w:rsid w:val="00764FD7"/>
    <w:rsid w:val="00766F52"/>
    <w:rsid w:val="007719BC"/>
    <w:rsid w:val="00772BDB"/>
    <w:rsid w:val="00774CC2"/>
    <w:rsid w:val="007777FF"/>
    <w:rsid w:val="0078194B"/>
    <w:rsid w:val="007822B9"/>
    <w:rsid w:val="00782815"/>
    <w:rsid w:val="00783B81"/>
    <w:rsid w:val="0078514B"/>
    <w:rsid w:val="00790F7C"/>
    <w:rsid w:val="00792958"/>
    <w:rsid w:val="00792D55"/>
    <w:rsid w:val="007932C5"/>
    <w:rsid w:val="007956F1"/>
    <w:rsid w:val="00796485"/>
    <w:rsid w:val="007965AE"/>
    <w:rsid w:val="0079798A"/>
    <w:rsid w:val="00797E19"/>
    <w:rsid w:val="007A2298"/>
    <w:rsid w:val="007A2417"/>
    <w:rsid w:val="007A2D86"/>
    <w:rsid w:val="007A3752"/>
    <w:rsid w:val="007A3800"/>
    <w:rsid w:val="007A7719"/>
    <w:rsid w:val="007A7FDD"/>
    <w:rsid w:val="007B0626"/>
    <w:rsid w:val="007B4EEE"/>
    <w:rsid w:val="007B510B"/>
    <w:rsid w:val="007B586E"/>
    <w:rsid w:val="007B5C56"/>
    <w:rsid w:val="007C01EE"/>
    <w:rsid w:val="007C1A4D"/>
    <w:rsid w:val="007C1B2D"/>
    <w:rsid w:val="007C4A8F"/>
    <w:rsid w:val="007C5EA4"/>
    <w:rsid w:val="007C7013"/>
    <w:rsid w:val="007C73F7"/>
    <w:rsid w:val="007C77B5"/>
    <w:rsid w:val="007C7AAF"/>
    <w:rsid w:val="007D1E8A"/>
    <w:rsid w:val="007D45DB"/>
    <w:rsid w:val="007D4739"/>
    <w:rsid w:val="007D4ECB"/>
    <w:rsid w:val="007D5353"/>
    <w:rsid w:val="007D6030"/>
    <w:rsid w:val="007D6A88"/>
    <w:rsid w:val="007D7D7F"/>
    <w:rsid w:val="007E1756"/>
    <w:rsid w:val="007E23EC"/>
    <w:rsid w:val="007E2A92"/>
    <w:rsid w:val="007E3561"/>
    <w:rsid w:val="007E38EC"/>
    <w:rsid w:val="007E3D5A"/>
    <w:rsid w:val="007E3DBD"/>
    <w:rsid w:val="007E4428"/>
    <w:rsid w:val="007E61B4"/>
    <w:rsid w:val="007E7EC1"/>
    <w:rsid w:val="007F0678"/>
    <w:rsid w:val="007F1D7D"/>
    <w:rsid w:val="007F4481"/>
    <w:rsid w:val="007F49A0"/>
    <w:rsid w:val="007F5C14"/>
    <w:rsid w:val="0080376F"/>
    <w:rsid w:val="008049F2"/>
    <w:rsid w:val="00804EB5"/>
    <w:rsid w:val="008060B9"/>
    <w:rsid w:val="00806E62"/>
    <w:rsid w:val="00810930"/>
    <w:rsid w:val="00814162"/>
    <w:rsid w:val="00814315"/>
    <w:rsid w:val="00815D8D"/>
    <w:rsid w:val="00816928"/>
    <w:rsid w:val="00817257"/>
    <w:rsid w:val="00821904"/>
    <w:rsid w:val="00830763"/>
    <w:rsid w:val="008321B1"/>
    <w:rsid w:val="00833CC6"/>
    <w:rsid w:val="008344E0"/>
    <w:rsid w:val="008344EA"/>
    <w:rsid w:val="008350BF"/>
    <w:rsid w:val="008405BA"/>
    <w:rsid w:val="00840E03"/>
    <w:rsid w:val="008416B4"/>
    <w:rsid w:val="00841CF2"/>
    <w:rsid w:val="0084477B"/>
    <w:rsid w:val="00845F95"/>
    <w:rsid w:val="00846479"/>
    <w:rsid w:val="00847096"/>
    <w:rsid w:val="00850D34"/>
    <w:rsid w:val="00851501"/>
    <w:rsid w:val="0085764B"/>
    <w:rsid w:val="0086012B"/>
    <w:rsid w:val="008601C9"/>
    <w:rsid w:val="00863387"/>
    <w:rsid w:val="00864AAD"/>
    <w:rsid w:val="00864F21"/>
    <w:rsid w:val="00864F58"/>
    <w:rsid w:val="0086753B"/>
    <w:rsid w:val="00867918"/>
    <w:rsid w:val="00875391"/>
    <w:rsid w:val="008759FF"/>
    <w:rsid w:val="008770FB"/>
    <w:rsid w:val="00880257"/>
    <w:rsid w:val="008816A1"/>
    <w:rsid w:val="00883B42"/>
    <w:rsid w:val="00884B4E"/>
    <w:rsid w:val="00885B3C"/>
    <w:rsid w:val="0088613E"/>
    <w:rsid w:val="008949D8"/>
    <w:rsid w:val="00896950"/>
    <w:rsid w:val="008A141F"/>
    <w:rsid w:val="008A4759"/>
    <w:rsid w:val="008A494C"/>
    <w:rsid w:val="008A594A"/>
    <w:rsid w:val="008A7EAE"/>
    <w:rsid w:val="008B0892"/>
    <w:rsid w:val="008B359A"/>
    <w:rsid w:val="008B378F"/>
    <w:rsid w:val="008B3D12"/>
    <w:rsid w:val="008B6C16"/>
    <w:rsid w:val="008B6C8F"/>
    <w:rsid w:val="008B780D"/>
    <w:rsid w:val="008C047C"/>
    <w:rsid w:val="008C1FAE"/>
    <w:rsid w:val="008C5656"/>
    <w:rsid w:val="008C74DC"/>
    <w:rsid w:val="008D038F"/>
    <w:rsid w:val="008D3F56"/>
    <w:rsid w:val="008D42DD"/>
    <w:rsid w:val="008D4DB7"/>
    <w:rsid w:val="008D6775"/>
    <w:rsid w:val="008D7335"/>
    <w:rsid w:val="008E1DC8"/>
    <w:rsid w:val="008E40A4"/>
    <w:rsid w:val="008E5C02"/>
    <w:rsid w:val="008E7DDD"/>
    <w:rsid w:val="008F30CA"/>
    <w:rsid w:val="008F39F5"/>
    <w:rsid w:val="008F5F38"/>
    <w:rsid w:val="00903163"/>
    <w:rsid w:val="00905847"/>
    <w:rsid w:val="00907C04"/>
    <w:rsid w:val="00914A45"/>
    <w:rsid w:val="00914A87"/>
    <w:rsid w:val="0091520C"/>
    <w:rsid w:val="00916EEA"/>
    <w:rsid w:val="00920479"/>
    <w:rsid w:val="009215A2"/>
    <w:rsid w:val="00921E2E"/>
    <w:rsid w:val="0092239F"/>
    <w:rsid w:val="00922C89"/>
    <w:rsid w:val="0092577B"/>
    <w:rsid w:val="009271D6"/>
    <w:rsid w:val="00932E34"/>
    <w:rsid w:val="0093607F"/>
    <w:rsid w:val="00936665"/>
    <w:rsid w:val="0093668F"/>
    <w:rsid w:val="009366E1"/>
    <w:rsid w:val="0093793B"/>
    <w:rsid w:val="009405AE"/>
    <w:rsid w:val="0094637E"/>
    <w:rsid w:val="0095034D"/>
    <w:rsid w:val="0095081D"/>
    <w:rsid w:val="00951DDB"/>
    <w:rsid w:val="00951E1E"/>
    <w:rsid w:val="009521C8"/>
    <w:rsid w:val="00954F1A"/>
    <w:rsid w:val="00955089"/>
    <w:rsid w:val="00955EF5"/>
    <w:rsid w:val="00960664"/>
    <w:rsid w:val="00963B05"/>
    <w:rsid w:val="00965691"/>
    <w:rsid w:val="0096586E"/>
    <w:rsid w:val="00965B61"/>
    <w:rsid w:val="00966764"/>
    <w:rsid w:val="00966EB3"/>
    <w:rsid w:val="00977445"/>
    <w:rsid w:val="009775FB"/>
    <w:rsid w:val="009803B6"/>
    <w:rsid w:val="00981B3A"/>
    <w:rsid w:val="00982135"/>
    <w:rsid w:val="009872FC"/>
    <w:rsid w:val="00990485"/>
    <w:rsid w:val="00990F52"/>
    <w:rsid w:val="00992AE0"/>
    <w:rsid w:val="00993379"/>
    <w:rsid w:val="00994565"/>
    <w:rsid w:val="00994BED"/>
    <w:rsid w:val="00997A9C"/>
    <w:rsid w:val="009A2A33"/>
    <w:rsid w:val="009A7D0F"/>
    <w:rsid w:val="009B08C4"/>
    <w:rsid w:val="009B2325"/>
    <w:rsid w:val="009B461A"/>
    <w:rsid w:val="009B51FC"/>
    <w:rsid w:val="009C3A72"/>
    <w:rsid w:val="009C742F"/>
    <w:rsid w:val="009D2B1B"/>
    <w:rsid w:val="009D3FA0"/>
    <w:rsid w:val="009D63D2"/>
    <w:rsid w:val="009E00B5"/>
    <w:rsid w:val="009E0762"/>
    <w:rsid w:val="009E07BD"/>
    <w:rsid w:val="009E1B83"/>
    <w:rsid w:val="009E1C8A"/>
    <w:rsid w:val="009E1F81"/>
    <w:rsid w:val="009E3572"/>
    <w:rsid w:val="009E4D88"/>
    <w:rsid w:val="009F345B"/>
    <w:rsid w:val="009F466F"/>
    <w:rsid w:val="009F5625"/>
    <w:rsid w:val="009F5EDC"/>
    <w:rsid w:val="009F6614"/>
    <w:rsid w:val="00A01BA3"/>
    <w:rsid w:val="00A02C01"/>
    <w:rsid w:val="00A04E53"/>
    <w:rsid w:val="00A062B2"/>
    <w:rsid w:val="00A0649A"/>
    <w:rsid w:val="00A06C93"/>
    <w:rsid w:val="00A07C53"/>
    <w:rsid w:val="00A14BD5"/>
    <w:rsid w:val="00A159CB"/>
    <w:rsid w:val="00A249F7"/>
    <w:rsid w:val="00A26857"/>
    <w:rsid w:val="00A305F9"/>
    <w:rsid w:val="00A30F9F"/>
    <w:rsid w:val="00A31CC8"/>
    <w:rsid w:val="00A31F98"/>
    <w:rsid w:val="00A3238C"/>
    <w:rsid w:val="00A327B7"/>
    <w:rsid w:val="00A32E0C"/>
    <w:rsid w:val="00A34595"/>
    <w:rsid w:val="00A34B8A"/>
    <w:rsid w:val="00A3552F"/>
    <w:rsid w:val="00A3618F"/>
    <w:rsid w:val="00A36366"/>
    <w:rsid w:val="00A406A9"/>
    <w:rsid w:val="00A41804"/>
    <w:rsid w:val="00A4224B"/>
    <w:rsid w:val="00A451DC"/>
    <w:rsid w:val="00A451DE"/>
    <w:rsid w:val="00A500BB"/>
    <w:rsid w:val="00A500DA"/>
    <w:rsid w:val="00A51103"/>
    <w:rsid w:val="00A5225D"/>
    <w:rsid w:val="00A54231"/>
    <w:rsid w:val="00A54511"/>
    <w:rsid w:val="00A556E8"/>
    <w:rsid w:val="00A55B99"/>
    <w:rsid w:val="00A61F28"/>
    <w:rsid w:val="00A6322E"/>
    <w:rsid w:val="00A6325E"/>
    <w:rsid w:val="00A64178"/>
    <w:rsid w:val="00A65EC4"/>
    <w:rsid w:val="00A67652"/>
    <w:rsid w:val="00A705D4"/>
    <w:rsid w:val="00A72434"/>
    <w:rsid w:val="00A767AD"/>
    <w:rsid w:val="00A823C2"/>
    <w:rsid w:val="00A872B9"/>
    <w:rsid w:val="00A92EF7"/>
    <w:rsid w:val="00A93076"/>
    <w:rsid w:val="00A94090"/>
    <w:rsid w:val="00A95086"/>
    <w:rsid w:val="00A9573F"/>
    <w:rsid w:val="00A97886"/>
    <w:rsid w:val="00AA0F1E"/>
    <w:rsid w:val="00AA5F31"/>
    <w:rsid w:val="00AA6297"/>
    <w:rsid w:val="00AA7133"/>
    <w:rsid w:val="00AB1477"/>
    <w:rsid w:val="00AB2DA4"/>
    <w:rsid w:val="00AB378C"/>
    <w:rsid w:val="00AB45D8"/>
    <w:rsid w:val="00AB48B7"/>
    <w:rsid w:val="00AB4E6A"/>
    <w:rsid w:val="00AB56DD"/>
    <w:rsid w:val="00AB58D2"/>
    <w:rsid w:val="00AB6589"/>
    <w:rsid w:val="00AC0A85"/>
    <w:rsid w:val="00AC1B2C"/>
    <w:rsid w:val="00AD0B00"/>
    <w:rsid w:val="00AD2ACD"/>
    <w:rsid w:val="00AD37CF"/>
    <w:rsid w:val="00AD7197"/>
    <w:rsid w:val="00AD7E2E"/>
    <w:rsid w:val="00AE0AE2"/>
    <w:rsid w:val="00AE317D"/>
    <w:rsid w:val="00AE5130"/>
    <w:rsid w:val="00AE5D40"/>
    <w:rsid w:val="00AE60CA"/>
    <w:rsid w:val="00AE63B3"/>
    <w:rsid w:val="00AF1BB0"/>
    <w:rsid w:val="00AF27C0"/>
    <w:rsid w:val="00AF3F9A"/>
    <w:rsid w:val="00AF4378"/>
    <w:rsid w:val="00AF711C"/>
    <w:rsid w:val="00B0016B"/>
    <w:rsid w:val="00B00636"/>
    <w:rsid w:val="00B01106"/>
    <w:rsid w:val="00B014C7"/>
    <w:rsid w:val="00B065CA"/>
    <w:rsid w:val="00B072F6"/>
    <w:rsid w:val="00B10348"/>
    <w:rsid w:val="00B11F3B"/>
    <w:rsid w:val="00B13E87"/>
    <w:rsid w:val="00B156EB"/>
    <w:rsid w:val="00B16275"/>
    <w:rsid w:val="00B16F3C"/>
    <w:rsid w:val="00B17174"/>
    <w:rsid w:val="00B200B5"/>
    <w:rsid w:val="00B22D27"/>
    <w:rsid w:val="00B26690"/>
    <w:rsid w:val="00B26C78"/>
    <w:rsid w:val="00B33D67"/>
    <w:rsid w:val="00B34C14"/>
    <w:rsid w:val="00B34FC5"/>
    <w:rsid w:val="00B358AD"/>
    <w:rsid w:val="00B3617A"/>
    <w:rsid w:val="00B36DA8"/>
    <w:rsid w:val="00B37500"/>
    <w:rsid w:val="00B37883"/>
    <w:rsid w:val="00B430EB"/>
    <w:rsid w:val="00B43E0B"/>
    <w:rsid w:val="00B470CE"/>
    <w:rsid w:val="00B50C7D"/>
    <w:rsid w:val="00B514D3"/>
    <w:rsid w:val="00B51812"/>
    <w:rsid w:val="00B55324"/>
    <w:rsid w:val="00B602EC"/>
    <w:rsid w:val="00B6352F"/>
    <w:rsid w:val="00B63AE1"/>
    <w:rsid w:val="00B6450D"/>
    <w:rsid w:val="00B66A17"/>
    <w:rsid w:val="00B67878"/>
    <w:rsid w:val="00B7034D"/>
    <w:rsid w:val="00B7072B"/>
    <w:rsid w:val="00B7286E"/>
    <w:rsid w:val="00B73C32"/>
    <w:rsid w:val="00B73CD6"/>
    <w:rsid w:val="00B80B92"/>
    <w:rsid w:val="00B80E70"/>
    <w:rsid w:val="00B81A76"/>
    <w:rsid w:val="00B9278A"/>
    <w:rsid w:val="00B93E83"/>
    <w:rsid w:val="00B94F75"/>
    <w:rsid w:val="00B952AB"/>
    <w:rsid w:val="00B95EC0"/>
    <w:rsid w:val="00BA049E"/>
    <w:rsid w:val="00BA1C87"/>
    <w:rsid w:val="00BA5576"/>
    <w:rsid w:val="00BA784A"/>
    <w:rsid w:val="00BB381A"/>
    <w:rsid w:val="00BB6965"/>
    <w:rsid w:val="00BB754E"/>
    <w:rsid w:val="00BC429F"/>
    <w:rsid w:val="00BC7F62"/>
    <w:rsid w:val="00BD013B"/>
    <w:rsid w:val="00BD0A21"/>
    <w:rsid w:val="00BD387A"/>
    <w:rsid w:val="00BE199C"/>
    <w:rsid w:val="00BE1A59"/>
    <w:rsid w:val="00BE1BD5"/>
    <w:rsid w:val="00BE2642"/>
    <w:rsid w:val="00BE5680"/>
    <w:rsid w:val="00BF0C30"/>
    <w:rsid w:val="00BF1E35"/>
    <w:rsid w:val="00BF26C8"/>
    <w:rsid w:val="00BF3FD6"/>
    <w:rsid w:val="00BF6636"/>
    <w:rsid w:val="00BF6C34"/>
    <w:rsid w:val="00BF77D7"/>
    <w:rsid w:val="00BF7C03"/>
    <w:rsid w:val="00C019CB"/>
    <w:rsid w:val="00C05236"/>
    <w:rsid w:val="00C1158A"/>
    <w:rsid w:val="00C140CC"/>
    <w:rsid w:val="00C15282"/>
    <w:rsid w:val="00C15875"/>
    <w:rsid w:val="00C17C99"/>
    <w:rsid w:val="00C21F73"/>
    <w:rsid w:val="00C2289A"/>
    <w:rsid w:val="00C229BC"/>
    <w:rsid w:val="00C2334A"/>
    <w:rsid w:val="00C23701"/>
    <w:rsid w:val="00C23859"/>
    <w:rsid w:val="00C2470B"/>
    <w:rsid w:val="00C307BF"/>
    <w:rsid w:val="00C316FF"/>
    <w:rsid w:val="00C31F5F"/>
    <w:rsid w:val="00C336B1"/>
    <w:rsid w:val="00C34E2B"/>
    <w:rsid w:val="00C35A41"/>
    <w:rsid w:val="00C3630D"/>
    <w:rsid w:val="00C36446"/>
    <w:rsid w:val="00C37BC1"/>
    <w:rsid w:val="00C46A7E"/>
    <w:rsid w:val="00C47C37"/>
    <w:rsid w:val="00C50F98"/>
    <w:rsid w:val="00C51863"/>
    <w:rsid w:val="00C55751"/>
    <w:rsid w:val="00C5591C"/>
    <w:rsid w:val="00C562ED"/>
    <w:rsid w:val="00C60229"/>
    <w:rsid w:val="00C6123B"/>
    <w:rsid w:val="00C61917"/>
    <w:rsid w:val="00C620BB"/>
    <w:rsid w:val="00C628EF"/>
    <w:rsid w:val="00C64C01"/>
    <w:rsid w:val="00C65DD7"/>
    <w:rsid w:val="00C666DF"/>
    <w:rsid w:val="00C70D8F"/>
    <w:rsid w:val="00C713F9"/>
    <w:rsid w:val="00C72688"/>
    <w:rsid w:val="00C72FE3"/>
    <w:rsid w:val="00C748B0"/>
    <w:rsid w:val="00C82419"/>
    <w:rsid w:val="00C839C8"/>
    <w:rsid w:val="00C84762"/>
    <w:rsid w:val="00C84FA9"/>
    <w:rsid w:val="00C85721"/>
    <w:rsid w:val="00C874C2"/>
    <w:rsid w:val="00C90A74"/>
    <w:rsid w:val="00C94E51"/>
    <w:rsid w:val="00C977D7"/>
    <w:rsid w:val="00CA0FC0"/>
    <w:rsid w:val="00CA3011"/>
    <w:rsid w:val="00CA418A"/>
    <w:rsid w:val="00CA4854"/>
    <w:rsid w:val="00CA60F0"/>
    <w:rsid w:val="00CA6E1E"/>
    <w:rsid w:val="00CA72E5"/>
    <w:rsid w:val="00CB207C"/>
    <w:rsid w:val="00CB49C6"/>
    <w:rsid w:val="00CB5F06"/>
    <w:rsid w:val="00CB78F5"/>
    <w:rsid w:val="00CC42BF"/>
    <w:rsid w:val="00CC5D50"/>
    <w:rsid w:val="00CD17E1"/>
    <w:rsid w:val="00CD227C"/>
    <w:rsid w:val="00CD6043"/>
    <w:rsid w:val="00CE2A9D"/>
    <w:rsid w:val="00CE3199"/>
    <w:rsid w:val="00CE54E3"/>
    <w:rsid w:val="00CE680E"/>
    <w:rsid w:val="00CE73E2"/>
    <w:rsid w:val="00CE7660"/>
    <w:rsid w:val="00CF0096"/>
    <w:rsid w:val="00D0159A"/>
    <w:rsid w:val="00D0468D"/>
    <w:rsid w:val="00D0793C"/>
    <w:rsid w:val="00D12004"/>
    <w:rsid w:val="00D123A1"/>
    <w:rsid w:val="00D12BFD"/>
    <w:rsid w:val="00D14863"/>
    <w:rsid w:val="00D14F8B"/>
    <w:rsid w:val="00D178C7"/>
    <w:rsid w:val="00D232E1"/>
    <w:rsid w:val="00D363EE"/>
    <w:rsid w:val="00D403FA"/>
    <w:rsid w:val="00D40463"/>
    <w:rsid w:val="00D42545"/>
    <w:rsid w:val="00D42CE1"/>
    <w:rsid w:val="00D444DE"/>
    <w:rsid w:val="00D4539A"/>
    <w:rsid w:val="00D45A84"/>
    <w:rsid w:val="00D472ED"/>
    <w:rsid w:val="00D47634"/>
    <w:rsid w:val="00D53BFE"/>
    <w:rsid w:val="00D552DD"/>
    <w:rsid w:val="00D60E6F"/>
    <w:rsid w:val="00D611D4"/>
    <w:rsid w:val="00D61225"/>
    <w:rsid w:val="00D65BA2"/>
    <w:rsid w:val="00D66863"/>
    <w:rsid w:val="00D72021"/>
    <w:rsid w:val="00D73432"/>
    <w:rsid w:val="00D735B8"/>
    <w:rsid w:val="00D73D85"/>
    <w:rsid w:val="00D7447D"/>
    <w:rsid w:val="00D77C13"/>
    <w:rsid w:val="00D803C8"/>
    <w:rsid w:val="00D80B6F"/>
    <w:rsid w:val="00D80EB0"/>
    <w:rsid w:val="00D8168F"/>
    <w:rsid w:val="00D82E3A"/>
    <w:rsid w:val="00D84617"/>
    <w:rsid w:val="00D935E2"/>
    <w:rsid w:val="00D93E33"/>
    <w:rsid w:val="00D94414"/>
    <w:rsid w:val="00D97729"/>
    <w:rsid w:val="00DA01B3"/>
    <w:rsid w:val="00DA1200"/>
    <w:rsid w:val="00DA1271"/>
    <w:rsid w:val="00DA2478"/>
    <w:rsid w:val="00DA28C3"/>
    <w:rsid w:val="00DA5EA1"/>
    <w:rsid w:val="00DA6E00"/>
    <w:rsid w:val="00DA6F46"/>
    <w:rsid w:val="00DB274D"/>
    <w:rsid w:val="00DB43FD"/>
    <w:rsid w:val="00DB51E4"/>
    <w:rsid w:val="00DC0210"/>
    <w:rsid w:val="00DC0525"/>
    <w:rsid w:val="00DC1C95"/>
    <w:rsid w:val="00DC429A"/>
    <w:rsid w:val="00DC4385"/>
    <w:rsid w:val="00DC4507"/>
    <w:rsid w:val="00DC46C1"/>
    <w:rsid w:val="00DC4809"/>
    <w:rsid w:val="00DC4C96"/>
    <w:rsid w:val="00DD2902"/>
    <w:rsid w:val="00DD2B7F"/>
    <w:rsid w:val="00DD4098"/>
    <w:rsid w:val="00DD5A99"/>
    <w:rsid w:val="00DD68CE"/>
    <w:rsid w:val="00DE3344"/>
    <w:rsid w:val="00DE7F1A"/>
    <w:rsid w:val="00DF6FA5"/>
    <w:rsid w:val="00DF74DE"/>
    <w:rsid w:val="00E00E5B"/>
    <w:rsid w:val="00E00EE2"/>
    <w:rsid w:val="00E055BD"/>
    <w:rsid w:val="00E06320"/>
    <w:rsid w:val="00E103DC"/>
    <w:rsid w:val="00E13873"/>
    <w:rsid w:val="00E1541B"/>
    <w:rsid w:val="00E22A45"/>
    <w:rsid w:val="00E2349E"/>
    <w:rsid w:val="00E24233"/>
    <w:rsid w:val="00E246DE"/>
    <w:rsid w:val="00E26B15"/>
    <w:rsid w:val="00E307B2"/>
    <w:rsid w:val="00E3182C"/>
    <w:rsid w:val="00E37BED"/>
    <w:rsid w:val="00E4050C"/>
    <w:rsid w:val="00E42B69"/>
    <w:rsid w:val="00E43A06"/>
    <w:rsid w:val="00E44320"/>
    <w:rsid w:val="00E46DA3"/>
    <w:rsid w:val="00E51F74"/>
    <w:rsid w:val="00E522BA"/>
    <w:rsid w:val="00E55996"/>
    <w:rsid w:val="00E5643B"/>
    <w:rsid w:val="00E564CC"/>
    <w:rsid w:val="00E60C57"/>
    <w:rsid w:val="00E668BC"/>
    <w:rsid w:val="00E66B2F"/>
    <w:rsid w:val="00E70C9A"/>
    <w:rsid w:val="00E724B0"/>
    <w:rsid w:val="00E7503C"/>
    <w:rsid w:val="00E810C0"/>
    <w:rsid w:val="00E81BC6"/>
    <w:rsid w:val="00E85066"/>
    <w:rsid w:val="00E86A4E"/>
    <w:rsid w:val="00E87BFC"/>
    <w:rsid w:val="00E91A58"/>
    <w:rsid w:val="00E9220C"/>
    <w:rsid w:val="00E951AB"/>
    <w:rsid w:val="00E9713F"/>
    <w:rsid w:val="00EA0ECA"/>
    <w:rsid w:val="00EA7CB0"/>
    <w:rsid w:val="00EB0164"/>
    <w:rsid w:val="00EB2C14"/>
    <w:rsid w:val="00EB5932"/>
    <w:rsid w:val="00EB594C"/>
    <w:rsid w:val="00EB6C52"/>
    <w:rsid w:val="00EB74BA"/>
    <w:rsid w:val="00EC09D2"/>
    <w:rsid w:val="00EC0A9D"/>
    <w:rsid w:val="00EC2474"/>
    <w:rsid w:val="00EC5B39"/>
    <w:rsid w:val="00EC679E"/>
    <w:rsid w:val="00ED3782"/>
    <w:rsid w:val="00ED50C5"/>
    <w:rsid w:val="00EE0561"/>
    <w:rsid w:val="00EE0EFA"/>
    <w:rsid w:val="00EE3FDE"/>
    <w:rsid w:val="00EE4CC1"/>
    <w:rsid w:val="00EF0B22"/>
    <w:rsid w:val="00EF154F"/>
    <w:rsid w:val="00EF24DB"/>
    <w:rsid w:val="00EF4861"/>
    <w:rsid w:val="00EF51C6"/>
    <w:rsid w:val="00EF70E4"/>
    <w:rsid w:val="00EF7458"/>
    <w:rsid w:val="00F00A0E"/>
    <w:rsid w:val="00F015E6"/>
    <w:rsid w:val="00F01AF6"/>
    <w:rsid w:val="00F057FE"/>
    <w:rsid w:val="00F05D1C"/>
    <w:rsid w:val="00F12E62"/>
    <w:rsid w:val="00F205FE"/>
    <w:rsid w:val="00F2063A"/>
    <w:rsid w:val="00F23CA7"/>
    <w:rsid w:val="00F24826"/>
    <w:rsid w:val="00F26D01"/>
    <w:rsid w:val="00F30CCF"/>
    <w:rsid w:val="00F329E1"/>
    <w:rsid w:val="00F32D70"/>
    <w:rsid w:val="00F37A4E"/>
    <w:rsid w:val="00F4060D"/>
    <w:rsid w:val="00F4062A"/>
    <w:rsid w:val="00F44F46"/>
    <w:rsid w:val="00F463BA"/>
    <w:rsid w:val="00F5095A"/>
    <w:rsid w:val="00F50BBC"/>
    <w:rsid w:val="00F52B6C"/>
    <w:rsid w:val="00F531A1"/>
    <w:rsid w:val="00F606CE"/>
    <w:rsid w:val="00F626E1"/>
    <w:rsid w:val="00F62970"/>
    <w:rsid w:val="00F64286"/>
    <w:rsid w:val="00F6546A"/>
    <w:rsid w:val="00F66C30"/>
    <w:rsid w:val="00F719F2"/>
    <w:rsid w:val="00F75D9E"/>
    <w:rsid w:val="00F76594"/>
    <w:rsid w:val="00F77D51"/>
    <w:rsid w:val="00F80556"/>
    <w:rsid w:val="00F81369"/>
    <w:rsid w:val="00F836D7"/>
    <w:rsid w:val="00F94256"/>
    <w:rsid w:val="00F94C1B"/>
    <w:rsid w:val="00F97A7C"/>
    <w:rsid w:val="00FA50FC"/>
    <w:rsid w:val="00FA75A6"/>
    <w:rsid w:val="00FB27CD"/>
    <w:rsid w:val="00FB4790"/>
    <w:rsid w:val="00FB5EFC"/>
    <w:rsid w:val="00FB6169"/>
    <w:rsid w:val="00FB6426"/>
    <w:rsid w:val="00FB6D47"/>
    <w:rsid w:val="00FC0EBA"/>
    <w:rsid w:val="00FC10D9"/>
    <w:rsid w:val="00FC1143"/>
    <w:rsid w:val="00FC21E6"/>
    <w:rsid w:val="00FC2E2F"/>
    <w:rsid w:val="00FC4252"/>
    <w:rsid w:val="00FC69CA"/>
    <w:rsid w:val="00FD20C2"/>
    <w:rsid w:val="00FD25F7"/>
    <w:rsid w:val="00FE050C"/>
    <w:rsid w:val="00FE24BF"/>
    <w:rsid w:val="00FE49BC"/>
    <w:rsid w:val="00FE6A33"/>
    <w:rsid w:val="00FF3534"/>
    <w:rsid w:val="00FF3AFE"/>
    <w:rsid w:val="00FF422A"/>
    <w:rsid w:val="00FF4F20"/>
    <w:rsid w:val="00FF54B0"/>
    <w:rsid w:val="00FF6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2A84745B-7FBC-41E3-8100-C18EC058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8F5"/>
    <w:pPr>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B78F5"/>
    <w:pPr>
      <w:ind w:left="720"/>
      <w:contextualSpacing/>
    </w:pPr>
  </w:style>
  <w:style w:type="paragraph" w:styleId="ListNumber2">
    <w:name w:val="List Number 2"/>
    <w:basedOn w:val="Normal"/>
    <w:uiPriority w:val="99"/>
    <w:semiHidden/>
    <w:rsid w:val="00CB78F5"/>
    <w:pPr>
      <w:numPr>
        <w:numId w:val="2"/>
      </w:numPr>
      <w:jc w:val="left"/>
    </w:pPr>
    <w:rPr>
      <w:rFonts w:eastAsia="Times New Roman"/>
    </w:rPr>
  </w:style>
  <w:style w:type="paragraph" w:styleId="Header">
    <w:name w:val="header"/>
    <w:basedOn w:val="Normal"/>
    <w:link w:val="HeaderChar"/>
    <w:uiPriority w:val="99"/>
    <w:rsid w:val="00CB78F5"/>
    <w:pPr>
      <w:tabs>
        <w:tab w:val="center" w:pos="4680"/>
        <w:tab w:val="right" w:pos="9360"/>
      </w:tabs>
    </w:pPr>
  </w:style>
  <w:style w:type="character" w:customStyle="1" w:styleId="HeaderChar">
    <w:name w:val="Header Char"/>
    <w:basedOn w:val="DefaultParagraphFont"/>
    <w:link w:val="Header"/>
    <w:uiPriority w:val="99"/>
    <w:semiHidden/>
    <w:rsid w:val="00CB78F5"/>
    <w:rPr>
      <w:rFonts w:cs="Times New Roman"/>
      <w:sz w:val="24"/>
      <w:szCs w:val="24"/>
    </w:rPr>
  </w:style>
  <w:style w:type="paragraph" w:styleId="Footer">
    <w:name w:val="footer"/>
    <w:basedOn w:val="Normal"/>
    <w:link w:val="FooterChar"/>
    <w:uiPriority w:val="99"/>
    <w:rsid w:val="00CB78F5"/>
    <w:pPr>
      <w:tabs>
        <w:tab w:val="center" w:pos="4680"/>
        <w:tab w:val="right" w:pos="9360"/>
      </w:tabs>
    </w:pPr>
  </w:style>
  <w:style w:type="character" w:customStyle="1" w:styleId="FooterChar">
    <w:name w:val="Footer Char"/>
    <w:basedOn w:val="DefaultParagraphFont"/>
    <w:link w:val="Footer"/>
    <w:uiPriority w:val="99"/>
    <w:rsid w:val="00CB78F5"/>
    <w:rPr>
      <w:rFonts w:cs="Times New Roman"/>
      <w:sz w:val="24"/>
      <w:szCs w:val="24"/>
    </w:rPr>
  </w:style>
  <w:style w:type="paragraph" w:styleId="BodyText">
    <w:name w:val="Body Text"/>
    <w:basedOn w:val="Normal"/>
    <w:link w:val="BodyTextChar"/>
    <w:uiPriority w:val="99"/>
    <w:semiHidden/>
    <w:rsid w:val="00CB78F5"/>
    <w:pPr>
      <w:jc w:val="left"/>
    </w:pPr>
    <w:rPr>
      <w:rFonts w:eastAsia="Times New Roman"/>
      <w:sz w:val="28"/>
    </w:rPr>
  </w:style>
  <w:style w:type="character" w:customStyle="1" w:styleId="BodyTextChar">
    <w:name w:val="Body Text Char"/>
    <w:basedOn w:val="DefaultParagraphFont"/>
    <w:link w:val="BodyText"/>
    <w:uiPriority w:val="99"/>
    <w:semiHidden/>
    <w:rsid w:val="00CB78F5"/>
    <w:rPr>
      <w:rFonts w:eastAsia="Times New Roman" w:cs="Times New Roman"/>
      <w:sz w:val="24"/>
      <w:szCs w:val="24"/>
    </w:rPr>
  </w:style>
  <w:style w:type="paragraph" w:styleId="NoSpacing">
    <w:name w:val="No Spacing"/>
    <w:uiPriority w:val="99"/>
    <w:qFormat/>
    <w:rsid w:val="00CB78F5"/>
    <w:rPr>
      <w:rFonts w:ascii="Calibri" w:hAnsi="Calibri"/>
    </w:rPr>
  </w:style>
  <w:style w:type="paragraph" w:styleId="ListContinue2">
    <w:name w:val="List Continue 2"/>
    <w:basedOn w:val="Normal"/>
    <w:uiPriority w:val="99"/>
    <w:semiHidden/>
    <w:rsid w:val="00CB78F5"/>
    <w:pPr>
      <w:spacing w:after="120"/>
      <w:ind w:left="720"/>
    </w:pPr>
  </w:style>
  <w:style w:type="paragraph" w:styleId="Title">
    <w:name w:val="Title"/>
    <w:basedOn w:val="Normal"/>
    <w:link w:val="TitleChar"/>
    <w:uiPriority w:val="99"/>
    <w:qFormat/>
    <w:rsid w:val="00CB78F5"/>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99"/>
    <w:locked/>
    <w:rsid w:val="00D65BA2"/>
    <w:rPr>
      <w:rFonts w:ascii="Arial" w:hAnsi="Arial" w:cs="Arial"/>
      <w:b/>
      <w:bCs/>
      <w:kern w:val="28"/>
      <w:sz w:val="32"/>
      <w:szCs w:val="32"/>
    </w:rPr>
  </w:style>
  <w:style w:type="paragraph" w:styleId="Subtitle">
    <w:name w:val="Subtitle"/>
    <w:basedOn w:val="Normal"/>
    <w:link w:val="SubtitleChar"/>
    <w:uiPriority w:val="99"/>
    <w:qFormat/>
    <w:rsid w:val="00CB78F5"/>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476433"/>
    <w:rPr>
      <w:rFonts w:asciiTheme="majorHAnsi" w:eastAsiaTheme="majorEastAsia" w:hAnsiTheme="majorHAnsi" w:cstheme="majorBidi"/>
      <w:sz w:val="24"/>
      <w:szCs w:val="24"/>
    </w:rPr>
  </w:style>
  <w:style w:type="character" w:styleId="Hyperlink">
    <w:name w:val="Hyperlink"/>
    <w:basedOn w:val="DefaultParagraphFont"/>
    <w:uiPriority w:val="99"/>
    <w:semiHidden/>
    <w:rsid w:val="00AC0A85"/>
    <w:rPr>
      <w:rFonts w:cs="Times New Roman"/>
      <w:color w:val="0000FF"/>
      <w:u w:val="single"/>
    </w:rPr>
  </w:style>
  <w:style w:type="paragraph" w:customStyle="1" w:styleId="Default">
    <w:name w:val="Default"/>
    <w:uiPriority w:val="99"/>
    <w:rsid w:val="00107876"/>
    <w:rPr>
      <w:rFonts w:eastAsia="Times New Roman"/>
      <w:color w:val="000000"/>
      <w:sz w:val="24"/>
      <w:szCs w:val="20"/>
    </w:rPr>
  </w:style>
  <w:style w:type="paragraph" w:styleId="BalloonText">
    <w:name w:val="Balloon Text"/>
    <w:basedOn w:val="Normal"/>
    <w:link w:val="BalloonTextChar"/>
    <w:uiPriority w:val="99"/>
    <w:semiHidden/>
    <w:rsid w:val="00060583"/>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6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92263">
      <w:bodyDiv w:val="1"/>
      <w:marLeft w:val="0"/>
      <w:marRight w:val="0"/>
      <w:marTop w:val="0"/>
      <w:marBottom w:val="0"/>
      <w:divBdr>
        <w:top w:val="none" w:sz="0" w:space="0" w:color="auto"/>
        <w:left w:val="none" w:sz="0" w:space="0" w:color="auto"/>
        <w:bottom w:val="none" w:sz="0" w:space="0" w:color="auto"/>
        <w:right w:val="none" w:sz="0" w:space="0" w:color="auto"/>
      </w:divBdr>
    </w:div>
    <w:div w:id="988247975">
      <w:marLeft w:val="0"/>
      <w:marRight w:val="0"/>
      <w:marTop w:val="0"/>
      <w:marBottom w:val="0"/>
      <w:divBdr>
        <w:top w:val="none" w:sz="0" w:space="0" w:color="auto"/>
        <w:left w:val="none" w:sz="0" w:space="0" w:color="auto"/>
        <w:bottom w:val="none" w:sz="0" w:space="0" w:color="auto"/>
        <w:right w:val="none" w:sz="0" w:space="0" w:color="auto"/>
      </w:divBdr>
    </w:div>
    <w:div w:id="988247976">
      <w:marLeft w:val="0"/>
      <w:marRight w:val="0"/>
      <w:marTop w:val="0"/>
      <w:marBottom w:val="0"/>
      <w:divBdr>
        <w:top w:val="none" w:sz="0" w:space="0" w:color="auto"/>
        <w:left w:val="none" w:sz="0" w:space="0" w:color="auto"/>
        <w:bottom w:val="none" w:sz="0" w:space="0" w:color="auto"/>
        <w:right w:val="none" w:sz="0" w:space="0" w:color="auto"/>
      </w:divBdr>
    </w:div>
    <w:div w:id="988247977">
      <w:marLeft w:val="0"/>
      <w:marRight w:val="0"/>
      <w:marTop w:val="0"/>
      <w:marBottom w:val="0"/>
      <w:divBdr>
        <w:top w:val="none" w:sz="0" w:space="0" w:color="auto"/>
        <w:left w:val="none" w:sz="0" w:space="0" w:color="auto"/>
        <w:bottom w:val="none" w:sz="0" w:space="0" w:color="auto"/>
        <w:right w:val="none" w:sz="0" w:space="0" w:color="auto"/>
      </w:divBdr>
    </w:div>
    <w:div w:id="988247978">
      <w:marLeft w:val="0"/>
      <w:marRight w:val="0"/>
      <w:marTop w:val="0"/>
      <w:marBottom w:val="0"/>
      <w:divBdr>
        <w:top w:val="none" w:sz="0" w:space="0" w:color="auto"/>
        <w:left w:val="none" w:sz="0" w:space="0" w:color="auto"/>
        <w:bottom w:val="none" w:sz="0" w:space="0" w:color="auto"/>
        <w:right w:val="none" w:sz="0" w:space="0" w:color="auto"/>
      </w:divBdr>
    </w:div>
    <w:div w:id="988247979">
      <w:marLeft w:val="0"/>
      <w:marRight w:val="0"/>
      <w:marTop w:val="0"/>
      <w:marBottom w:val="0"/>
      <w:divBdr>
        <w:top w:val="none" w:sz="0" w:space="0" w:color="auto"/>
        <w:left w:val="none" w:sz="0" w:space="0" w:color="auto"/>
        <w:bottom w:val="none" w:sz="0" w:space="0" w:color="auto"/>
        <w:right w:val="none" w:sz="0" w:space="0" w:color="auto"/>
      </w:divBdr>
    </w:div>
    <w:div w:id="988247980">
      <w:marLeft w:val="0"/>
      <w:marRight w:val="0"/>
      <w:marTop w:val="0"/>
      <w:marBottom w:val="0"/>
      <w:divBdr>
        <w:top w:val="none" w:sz="0" w:space="0" w:color="auto"/>
        <w:left w:val="none" w:sz="0" w:space="0" w:color="auto"/>
        <w:bottom w:val="none" w:sz="0" w:space="0" w:color="auto"/>
        <w:right w:val="none" w:sz="0" w:space="0" w:color="auto"/>
      </w:divBdr>
    </w:div>
    <w:div w:id="988247981">
      <w:marLeft w:val="0"/>
      <w:marRight w:val="0"/>
      <w:marTop w:val="0"/>
      <w:marBottom w:val="0"/>
      <w:divBdr>
        <w:top w:val="none" w:sz="0" w:space="0" w:color="auto"/>
        <w:left w:val="none" w:sz="0" w:space="0" w:color="auto"/>
        <w:bottom w:val="none" w:sz="0" w:space="0" w:color="auto"/>
        <w:right w:val="none" w:sz="0" w:space="0" w:color="auto"/>
      </w:divBdr>
    </w:div>
    <w:div w:id="988247982">
      <w:marLeft w:val="0"/>
      <w:marRight w:val="0"/>
      <w:marTop w:val="0"/>
      <w:marBottom w:val="0"/>
      <w:divBdr>
        <w:top w:val="none" w:sz="0" w:space="0" w:color="auto"/>
        <w:left w:val="none" w:sz="0" w:space="0" w:color="auto"/>
        <w:bottom w:val="none" w:sz="0" w:space="0" w:color="auto"/>
        <w:right w:val="none" w:sz="0" w:space="0" w:color="auto"/>
      </w:divBdr>
    </w:div>
    <w:div w:id="988247983">
      <w:marLeft w:val="0"/>
      <w:marRight w:val="0"/>
      <w:marTop w:val="0"/>
      <w:marBottom w:val="0"/>
      <w:divBdr>
        <w:top w:val="none" w:sz="0" w:space="0" w:color="auto"/>
        <w:left w:val="none" w:sz="0" w:space="0" w:color="auto"/>
        <w:bottom w:val="none" w:sz="0" w:space="0" w:color="auto"/>
        <w:right w:val="none" w:sz="0" w:space="0" w:color="auto"/>
      </w:divBdr>
    </w:div>
    <w:div w:id="107014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67AD1-EC09-44FC-A934-53F6D59F9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
  <LinksUpToDate>false</LinksUpToDate>
  <CharactersWithSpaces>2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ken</dc:creator>
  <cp:keywords/>
  <dc:description/>
  <cp:lastModifiedBy>Melody Parsons</cp:lastModifiedBy>
  <cp:revision>8</cp:revision>
  <cp:lastPrinted>2018-01-16T23:33:00Z</cp:lastPrinted>
  <dcterms:created xsi:type="dcterms:W3CDTF">2018-01-29T13:56:00Z</dcterms:created>
  <dcterms:modified xsi:type="dcterms:W3CDTF">2018-02-22T13:33:00Z</dcterms:modified>
  <cp:contentStatus/>
</cp:coreProperties>
</file>